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1980" w:rsidRPr="00AC72BE" w:rsidRDefault="00561980" w:rsidP="00D3629D">
      <w:pPr>
        <w:pStyle w:val="a3"/>
        <w:spacing w:after="240"/>
        <w:jc w:val="left"/>
        <w:rPr>
          <w:rFonts w:asciiTheme="minorBidi" w:hAnsiTheme="minorBidi" w:cstheme="minorBidi"/>
          <w:sz w:val="48"/>
          <w:szCs w:val="48"/>
        </w:rPr>
      </w:pPr>
      <w:r w:rsidRPr="00AC72BE">
        <w:rPr>
          <w:rFonts w:asciiTheme="minorBidi" w:hAnsiTheme="minorBidi" w:cstheme="minorBidi"/>
          <w:sz w:val="48"/>
          <w:szCs w:val="48"/>
        </w:rPr>
        <w:t xml:space="preserve">Use Case </w:t>
      </w:r>
      <w:r w:rsidR="00D9697C" w:rsidRPr="00AC72BE">
        <w:rPr>
          <w:rFonts w:asciiTheme="minorBidi" w:hAnsiTheme="minorBidi" w:cstheme="minorBidi"/>
          <w:sz w:val="48"/>
          <w:szCs w:val="48"/>
        </w:rPr>
        <w:t>Description</w:t>
      </w: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D9697C" w:rsidRPr="00AC72BE" w:rsidTr="00D3631E">
        <w:trPr>
          <w:trHeight w:val="546"/>
        </w:trPr>
        <w:tc>
          <w:tcPr>
            <w:tcW w:w="2248" w:type="dxa"/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ID:</w:t>
            </w:r>
          </w:p>
        </w:tc>
        <w:tc>
          <w:tcPr>
            <w:tcW w:w="7358" w:type="dxa"/>
          </w:tcPr>
          <w:p w:rsidR="00D9697C" w:rsidRPr="00AC72BE" w:rsidRDefault="009A30CD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1</w:t>
            </w:r>
          </w:p>
        </w:tc>
      </w:tr>
      <w:tr w:rsidR="00D9697C" w:rsidRPr="00AC72BE" w:rsidTr="00D3631E">
        <w:trPr>
          <w:trHeight w:val="546"/>
        </w:trPr>
        <w:tc>
          <w:tcPr>
            <w:tcW w:w="2248" w:type="dxa"/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D9697C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View</w:t>
            </w:r>
            <w:r w:rsidR="009A30CD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 main page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D9697C" w:rsidRPr="00AC72BE" w:rsidTr="00D3631E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D9697C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D9697C" w:rsidRPr="00AC72BE" w:rsidTr="00D3631E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9697C" w:rsidRPr="00AC72BE" w:rsidRDefault="009A30CD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D9697C" w:rsidRPr="00AC72BE" w:rsidTr="00D3631E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D9697C" w:rsidRPr="00AC72BE" w:rsidRDefault="009A30CD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61980" w:rsidRPr="00AC72BE" w:rsidTr="00D3631E">
        <w:trPr>
          <w:trHeight w:val="546"/>
        </w:trPr>
        <w:tc>
          <w:tcPr>
            <w:tcW w:w="2248" w:type="dxa"/>
          </w:tcPr>
          <w:p w:rsidR="00561980" w:rsidRPr="00AC72BE" w:rsidRDefault="00561980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</w:t>
            </w:r>
            <w:r w:rsidR="00D9697C" w:rsidRPr="00AC72BE">
              <w:rPr>
                <w:rFonts w:asciiTheme="minorBidi" w:hAnsiTheme="minorBidi" w:cstheme="minorBidi"/>
                <w:sz w:val="28"/>
                <w:szCs w:val="28"/>
              </w:rPr>
              <w:t>(s)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:</w:t>
            </w:r>
          </w:p>
        </w:tc>
        <w:tc>
          <w:tcPr>
            <w:tcW w:w="7358" w:type="dxa"/>
          </w:tcPr>
          <w:p w:rsidR="00561980" w:rsidRPr="00AC72BE" w:rsidRDefault="009A30CD" w:rsidP="0022396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</w:t>
            </w:r>
            <w:r w:rsidR="00E05FD1" w:rsidRPr="00AC72BE">
              <w:rPr>
                <w:rFonts w:asciiTheme="minorBidi" w:hAnsiTheme="minorBidi" w:cstheme="minorBidi"/>
                <w:sz w:val="28"/>
                <w:szCs w:val="28"/>
              </w:rPr>
              <w:t>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561980" w:rsidRPr="00AC72BE" w:rsidTr="00E05FD1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561980" w:rsidRPr="00AC72BE" w:rsidRDefault="00561980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</w:t>
            </w:r>
            <w:r w:rsidR="00D9697C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561980" w:rsidRPr="00AC72BE" w:rsidRDefault="009A30CD" w:rsidP="0053059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</w:t>
            </w:r>
            <w:r w:rsidR="00E05FD1" w:rsidRPr="00AC72BE">
              <w:rPr>
                <w:rFonts w:asciiTheme="minorBidi" w:hAnsiTheme="minorBidi" w:cstheme="minorBidi"/>
                <w:sz w:val="28"/>
                <w:szCs w:val="28"/>
              </w:rPr>
              <w:t>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can view </w:t>
            </w:r>
            <w:r w:rsidR="00530590" w:rsidRPr="00AC72BE">
              <w:rPr>
                <w:rFonts w:asciiTheme="minorBidi" w:hAnsiTheme="minorBidi" w:cstheme="minorBidi"/>
                <w:sz w:val="28"/>
                <w:szCs w:val="28"/>
              </w:rPr>
              <w:t>a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main page of </w:t>
            </w:r>
            <w:r w:rsidR="00E05FD1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E05FD1" w:rsidRPr="00AC72BE" w:rsidTr="00E05FD1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E05FD1" w:rsidRPr="00AC72BE" w:rsidRDefault="00E05FD1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E05FD1" w:rsidRPr="00AC72BE" w:rsidRDefault="00E05FD1" w:rsidP="0053059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530590" w:rsidRPr="00AC72BE">
              <w:rPr>
                <w:rFonts w:asciiTheme="minorBidi" w:hAnsiTheme="minorBidi" w:cstheme="minorBidi"/>
                <w:sz w:val="28"/>
                <w:szCs w:val="28"/>
              </w:rPr>
              <w:t>a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main page of the temple’s website.</w:t>
            </w:r>
          </w:p>
        </w:tc>
      </w:tr>
      <w:tr w:rsidR="00561980" w:rsidRPr="00AC72BE" w:rsidTr="00D3631E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61980" w:rsidRPr="00AC72BE" w:rsidRDefault="00561980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</w:t>
            </w:r>
            <w:r w:rsidR="00D9697C" w:rsidRPr="00AC72BE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61980" w:rsidRPr="00AC72BE" w:rsidRDefault="00530590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561980" w:rsidRPr="00AC72BE" w:rsidTr="00D3631E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61980" w:rsidRPr="00AC72BE" w:rsidRDefault="00561980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</w:t>
            </w:r>
            <w:r w:rsidR="00D9697C" w:rsidRPr="00AC72BE">
              <w:rPr>
                <w:rFonts w:asciiTheme="minorBidi" w:hAnsiTheme="minorBidi" w:cstheme="minorBidi"/>
                <w:sz w:val="28"/>
                <w:szCs w:val="28"/>
              </w:rPr>
              <w:t>-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61980" w:rsidRPr="00AC72BE" w:rsidRDefault="00530590" w:rsidP="0053059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view a main page of the temple’s website.</w:t>
            </w:r>
          </w:p>
        </w:tc>
      </w:tr>
      <w:tr w:rsidR="00561980" w:rsidRPr="00AC72BE" w:rsidTr="00D3631E">
        <w:trPr>
          <w:trHeight w:val="1898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561980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AC1208" w:rsidRPr="00AC72BE" w:rsidRDefault="00AC1208" w:rsidP="00AC1208">
            <w:pPr>
              <w:pStyle w:val="aa"/>
              <w:numPr>
                <w:ilvl w:val="0"/>
                <w:numId w:val="1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AC1208" w:rsidRPr="00AC72BE" w:rsidRDefault="00AC1208" w:rsidP="00AC1208">
            <w:pPr>
              <w:pStyle w:val="aa"/>
              <w:numPr>
                <w:ilvl w:val="0"/>
                <w:numId w:val="1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rs click “Main” button to view the main page.</w:t>
            </w:r>
          </w:p>
          <w:p w:rsidR="00561980" w:rsidRPr="00AC72BE" w:rsidRDefault="00AC1208" w:rsidP="0087737B">
            <w:pPr>
              <w:pStyle w:val="aa"/>
              <w:numPr>
                <w:ilvl w:val="0"/>
                <w:numId w:val="1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main page for users.</w:t>
            </w:r>
          </w:p>
          <w:p w:rsidR="004F3366" w:rsidRPr="00AC72BE" w:rsidRDefault="004F3366" w:rsidP="0087737B">
            <w:pPr>
              <w:pStyle w:val="aa"/>
              <w:numPr>
                <w:ilvl w:val="0"/>
                <w:numId w:val="1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561980" w:rsidRPr="00AC72BE" w:rsidTr="00AC1208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61980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61980" w:rsidRPr="00AC72BE" w:rsidRDefault="00AC1208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61980" w:rsidRPr="00AC72BE" w:rsidTr="00D3631E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561980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61980" w:rsidRPr="00AC72BE" w:rsidRDefault="00734A0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Low</w:t>
            </w:r>
          </w:p>
        </w:tc>
      </w:tr>
      <w:tr w:rsidR="00D9697C" w:rsidRPr="00AC72BE" w:rsidTr="00D3631E">
        <w:trPr>
          <w:trHeight w:val="577"/>
        </w:trPr>
        <w:tc>
          <w:tcPr>
            <w:tcW w:w="2248" w:type="dxa"/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D9697C" w:rsidRPr="00AC72BE" w:rsidRDefault="00734A0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9697C" w:rsidRPr="00AC72BE" w:rsidTr="00D3631E">
        <w:trPr>
          <w:trHeight w:val="577"/>
        </w:trPr>
        <w:tc>
          <w:tcPr>
            <w:tcW w:w="2248" w:type="dxa"/>
          </w:tcPr>
          <w:p w:rsidR="00D9697C" w:rsidRPr="00AC72BE" w:rsidRDefault="00D9697C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D9697C" w:rsidRPr="00AC72BE" w:rsidRDefault="00734A0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9697C" w:rsidRPr="00AC72BE" w:rsidTr="00D3631E">
        <w:trPr>
          <w:trHeight w:val="577"/>
        </w:trPr>
        <w:tc>
          <w:tcPr>
            <w:tcW w:w="2248" w:type="dxa"/>
          </w:tcPr>
          <w:p w:rsidR="00D9697C" w:rsidRPr="00AC72BE" w:rsidRDefault="009A30CD" w:rsidP="00D9697C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Note and </w:t>
            </w:r>
            <w:r w:rsidR="00D9697C" w:rsidRPr="00AC72BE">
              <w:rPr>
                <w:rFonts w:asciiTheme="minorBidi" w:hAnsiTheme="minorBidi" w:cstheme="minorBidi"/>
                <w:sz w:val="28"/>
                <w:szCs w:val="28"/>
              </w:rPr>
              <w:t>Issues:</w:t>
            </w:r>
          </w:p>
        </w:tc>
        <w:tc>
          <w:tcPr>
            <w:tcW w:w="7358" w:type="dxa"/>
          </w:tcPr>
          <w:p w:rsidR="00D9697C" w:rsidRPr="00AC72BE" w:rsidRDefault="00734A0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EA49DF" w:rsidRPr="00AC72BE" w:rsidRDefault="00EA49DF">
      <w:pPr>
        <w:rPr>
          <w:rFonts w:asciiTheme="minorBidi" w:hAnsiTheme="minorBidi" w:cstheme="minorBidi"/>
          <w:sz w:val="28"/>
          <w:szCs w:val="28"/>
        </w:rPr>
      </w:pPr>
    </w:p>
    <w:p w:rsidR="00711A7A" w:rsidRPr="00AC72BE" w:rsidRDefault="00711A7A">
      <w:pPr>
        <w:rPr>
          <w:rFonts w:asciiTheme="minorBidi" w:hAnsiTheme="minorBidi" w:cstheme="minorBidi"/>
          <w:sz w:val="28"/>
          <w:szCs w:val="28"/>
        </w:rPr>
      </w:pPr>
    </w:p>
    <w:p w:rsidR="00711A7A" w:rsidRPr="00AC72BE" w:rsidRDefault="00711A7A">
      <w:pPr>
        <w:rPr>
          <w:rFonts w:asciiTheme="minorBidi" w:hAnsiTheme="minorBidi" w:cstheme="minorBidi"/>
          <w:sz w:val="28"/>
          <w:szCs w:val="28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711A7A" w:rsidRPr="00AC72BE" w:rsidTr="0087737B">
        <w:trPr>
          <w:trHeight w:val="546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2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711A7A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View</w:t>
            </w:r>
            <w:r w:rsidR="00474DD1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 </w:t>
            </w:r>
            <w:r w:rsidR="005E5E62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emple’s</w:t>
            </w:r>
            <w:r w:rsidR="00711A7A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other activity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711A7A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711A7A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711A7A" w:rsidRPr="00AC72BE" w:rsidRDefault="00711A7A" w:rsidP="00474DD1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a </w:t>
            </w:r>
            <w:r w:rsidR="00474DD1" w:rsidRPr="00AC72BE">
              <w:rPr>
                <w:rFonts w:asciiTheme="minorBidi" w:hAnsiTheme="minorBidi" w:cstheme="minorBidi"/>
                <w:sz w:val="28"/>
                <w:szCs w:val="28"/>
              </w:rPr>
              <w:t>temple’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474DD1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ther activity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page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711A7A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a </w:t>
            </w:r>
            <w:r w:rsidR="00474DD1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temple’s other activity pag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of the temple’s website.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711A7A" w:rsidRPr="00AC72BE" w:rsidRDefault="005E5E62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711A7A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5E5E62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 temple’s other activit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the temple’s website.</w:t>
            </w:r>
          </w:p>
        </w:tc>
      </w:tr>
      <w:tr w:rsidR="00711A7A" w:rsidRPr="00AC72BE" w:rsidTr="0087737B">
        <w:trPr>
          <w:trHeight w:val="1898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711A7A" w:rsidRPr="00AC72BE" w:rsidRDefault="005E5E62" w:rsidP="005E5E62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5E5E62" w:rsidRPr="00AC72BE" w:rsidRDefault="005E5E62" w:rsidP="005E5E62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Activity” button.</w:t>
            </w:r>
          </w:p>
          <w:p w:rsidR="005E5E62" w:rsidRPr="00AC72BE" w:rsidRDefault="005E5E62" w:rsidP="005E5E62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activity menu) for users to choose the type of temple’s activity.</w:t>
            </w:r>
          </w:p>
          <w:p w:rsidR="005E5E62" w:rsidRPr="00AC72BE" w:rsidRDefault="005E5E62" w:rsidP="005E5E62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click “Other Activity” button.</w:t>
            </w:r>
          </w:p>
          <w:p w:rsidR="001F6E69" w:rsidRPr="00AC72BE" w:rsidRDefault="001F6E69" w:rsidP="001F6E69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retrieve the other activity information from the database</w:t>
            </w:r>
          </w:p>
          <w:p w:rsidR="005E5E62" w:rsidRPr="00AC72BE" w:rsidRDefault="00DB21BC" w:rsidP="00DB21BC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other activity page for users.</w:t>
            </w:r>
          </w:p>
          <w:p w:rsidR="004F3366" w:rsidRPr="00AC72BE" w:rsidRDefault="004F3366" w:rsidP="00DB21BC">
            <w:pPr>
              <w:pStyle w:val="aa"/>
              <w:numPr>
                <w:ilvl w:val="0"/>
                <w:numId w:val="2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711A7A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11A7A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711A7A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711A7A" w:rsidRPr="00AC72BE" w:rsidTr="0087737B">
        <w:trPr>
          <w:trHeight w:val="577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11A7A" w:rsidRPr="00AC72BE" w:rsidTr="0087737B">
        <w:trPr>
          <w:trHeight w:val="577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11A7A" w:rsidRPr="00AC72BE" w:rsidTr="0087737B">
        <w:trPr>
          <w:trHeight w:val="577"/>
        </w:trPr>
        <w:tc>
          <w:tcPr>
            <w:tcW w:w="224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711A7A" w:rsidRPr="00AC72BE" w:rsidRDefault="00711A7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711A7A" w:rsidRPr="00AC72BE" w:rsidRDefault="00711A7A">
      <w:pPr>
        <w:rPr>
          <w:rFonts w:asciiTheme="minorBidi" w:hAnsiTheme="minorBidi" w:cstheme="minorBidi"/>
          <w:sz w:val="28"/>
          <w:szCs w:val="28"/>
        </w:rPr>
      </w:pPr>
    </w:p>
    <w:p w:rsidR="00DB2237" w:rsidRPr="00AC72BE" w:rsidRDefault="00DB2237">
      <w:pPr>
        <w:rPr>
          <w:rFonts w:asciiTheme="minorBidi" w:hAnsiTheme="minorBidi" w:cstheme="minorBidi"/>
          <w:sz w:val="28"/>
          <w:szCs w:val="28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DB21BC" w:rsidRPr="00AC72BE" w:rsidTr="0087737B">
        <w:trPr>
          <w:trHeight w:val="546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3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DB21BC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View</w:t>
            </w:r>
            <w:r w:rsidR="00DB21BC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 dhamma lesson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DB21BC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DB21BC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3E6C5A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a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dhamma lesso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DB21BC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a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dhamma lesso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the temple’s website.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DB21B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 dhamma lesso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the temple’s website.</w:t>
            </w:r>
          </w:p>
        </w:tc>
      </w:tr>
      <w:tr w:rsidR="00DB21BC" w:rsidRPr="00AC72BE" w:rsidTr="0087737B">
        <w:trPr>
          <w:trHeight w:val="1898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DB21BC" w:rsidRPr="00AC72BE" w:rsidRDefault="00DB21BC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DB21BC" w:rsidRPr="00AC72BE" w:rsidRDefault="00DB21BC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dhamma lesson” button.</w:t>
            </w:r>
          </w:p>
          <w:p w:rsidR="00DB21BC" w:rsidRPr="00AC72BE" w:rsidRDefault="00DB21BC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dhamma lesson page for users.</w:t>
            </w:r>
          </w:p>
          <w:p w:rsidR="00DB21BC" w:rsidRPr="00AC72BE" w:rsidRDefault="00DB21BC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each dhamma lesson link.</w:t>
            </w:r>
          </w:p>
          <w:p w:rsidR="001F6E69" w:rsidRPr="00AC72BE" w:rsidRDefault="001F6E69" w:rsidP="001F6E69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retrieve the dhamma lesson information from the database.</w:t>
            </w:r>
          </w:p>
          <w:p w:rsidR="00DB21BC" w:rsidRPr="00AC72BE" w:rsidRDefault="00DB21BC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n user interface (e.g. Text area,popup box) to show the dhamma lesson to users.</w:t>
            </w:r>
          </w:p>
          <w:p w:rsidR="004F3366" w:rsidRPr="00AC72BE" w:rsidRDefault="004F3366" w:rsidP="00DB21BC">
            <w:pPr>
              <w:pStyle w:val="aa"/>
              <w:numPr>
                <w:ilvl w:val="0"/>
                <w:numId w:val="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DB21BC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B21BC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DB21BC" w:rsidRPr="00AC72BE" w:rsidTr="0087737B">
        <w:trPr>
          <w:trHeight w:val="577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B21BC" w:rsidRPr="00AC72BE" w:rsidTr="0087737B">
        <w:trPr>
          <w:trHeight w:val="577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B21BC" w:rsidRPr="00AC72BE" w:rsidTr="0087737B">
        <w:trPr>
          <w:trHeight w:val="577"/>
        </w:trPr>
        <w:tc>
          <w:tcPr>
            <w:tcW w:w="224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DB21BC" w:rsidRPr="00AC72BE" w:rsidRDefault="00DB21B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DB21BC" w:rsidRPr="00AC72BE" w:rsidRDefault="00DB21BC">
      <w:pPr>
        <w:rPr>
          <w:rFonts w:asciiTheme="minorBidi" w:hAnsiTheme="minorBidi" w:cstheme="minorBidi"/>
          <w:sz w:val="28"/>
          <w:szCs w:val="28"/>
        </w:rPr>
      </w:pPr>
    </w:p>
    <w:p w:rsidR="00DB2237" w:rsidRPr="00AC72BE" w:rsidRDefault="00DB2237">
      <w:pPr>
        <w:rPr>
          <w:rFonts w:asciiTheme="minorBidi" w:hAnsiTheme="minorBidi" w:cstheme="minorBidi"/>
          <w:sz w:val="28"/>
          <w:szCs w:val="28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3E6C5A" w:rsidRPr="00AC72BE" w:rsidTr="0087737B">
        <w:trPr>
          <w:trHeight w:val="546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4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3E6C5A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62246C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 temple’</w:t>
            </w:r>
            <w:r w:rsidR="003E6C5A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 annual activity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3E6C5A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3E6C5A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3E6C5A" w:rsidRPr="00AC72BE" w:rsidRDefault="003E6C5A" w:rsidP="002A4876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2A4876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n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nnual activit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3E6C5A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3E6C5A" w:rsidRPr="00AC72BE" w:rsidRDefault="002A4876" w:rsidP="002A4876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hoose to view</w:t>
            </w:r>
            <w:r w:rsidR="003E6C5A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3E6C5A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n</w:t>
            </w:r>
            <w:r w:rsidR="003E6C5A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nnual activity</w:t>
            </w:r>
            <w:r w:rsidR="003E6C5A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the temple’s website.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3E6C5A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2A4876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2A4876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n annual activity</w:t>
            </w:r>
            <w:r w:rsidR="002A4876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page of the temple’s website.</w:t>
            </w:r>
          </w:p>
        </w:tc>
      </w:tr>
      <w:tr w:rsidR="003E6C5A" w:rsidRPr="00AC72BE" w:rsidTr="0087737B">
        <w:trPr>
          <w:trHeight w:val="1898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2A4876" w:rsidRPr="00AC72BE" w:rsidRDefault="002A487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2A4876" w:rsidRPr="00AC72BE" w:rsidRDefault="002A487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Activity” button.</w:t>
            </w:r>
          </w:p>
          <w:p w:rsidR="002A4876" w:rsidRPr="00AC72BE" w:rsidRDefault="002A487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activity menu) for users to choose the type of temple’s activity.</w:t>
            </w:r>
          </w:p>
          <w:p w:rsidR="002A4876" w:rsidRPr="00AC72BE" w:rsidRDefault="002A487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click “Annual Activity” button.</w:t>
            </w:r>
          </w:p>
          <w:p w:rsidR="0024245D" w:rsidRPr="00AC72BE" w:rsidRDefault="0024245D" w:rsidP="0024245D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retrieve the annual activity information from the database.</w:t>
            </w:r>
          </w:p>
          <w:p w:rsidR="003E6C5A" w:rsidRPr="00AC72BE" w:rsidRDefault="002A487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annual activity page for users.</w:t>
            </w:r>
          </w:p>
          <w:p w:rsidR="004F3366" w:rsidRPr="00AC72BE" w:rsidRDefault="004F3366" w:rsidP="002A4876">
            <w:pPr>
              <w:pStyle w:val="aa"/>
              <w:numPr>
                <w:ilvl w:val="0"/>
                <w:numId w:val="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3E6C5A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E6C5A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3E6C5A" w:rsidRPr="00AC72BE" w:rsidTr="0087737B">
        <w:trPr>
          <w:trHeight w:val="577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E6C5A" w:rsidRPr="00AC72BE" w:rsidTr="0087737B">
        <w:trPr>
          <w:trHeight w:val="577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E6C5A" w:rsidRPr="00AC72BE" w:rsidTr="0087737B">
        <w:trPr>
          <w:trHeight w:val="577"/>
        </w:trPr>
        <w:tc>
          <w:tcPr>
            <w:tcW w:w="224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3E6C5A" w:rsidRPr="00AC72BE" w:rsidRDefault="003E6C5A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2A4876" w:rsidRPr="00AC72BE" w:rsidRDefault="002A487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DB2237" w:rsidRPr="00AC72BE" w:rsidRDefault="00DB2237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4C597C" w:rsidRPr="00AC72BE" w:rsidTr="0087737B">
        <w:trPr>
          <w:trHeight w:val="546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5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4C597C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62246C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 temple’</w:t>
            </w:r>
            <w:r w:rsidR="004C597C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 history</w:t>
            </w:r>
            <w:r w:rsidR="004C597C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C597C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4C597C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4C597C" w:rsidRPr="00AC72BE" w:rsidRDefault="004C597C" w:rsidP="0087737B">
            <w:pPr>
              <w:rPr>
                <w:rFonts w:ascii="Cordia New" w:hAnsi="Cordia New" w:cs="Cordia New"/>
                <w:color w:val="000000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 temple’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 histo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4C597C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 temple’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 histo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the temple’s website.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4C597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 temple’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 histo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the temple’s website.</w:t>
            </w:r>
          </w:p>
        </w:tc>
      </w:tr>
      <w:tr w:rsidR="004C597C" w:rsidRPr="00AC72BE" w:rsidTr="004C597C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4C597C" w:rsidRPr="00AC72BE" w:rsidRDefault="004C597C" w:rsidP="004C597C">
            <w:pPr>
              <w:pStyle w:val="aa"/>
              <w:numPr>
                <w:ilvl w:val="0"/>
                <w:numId w:val="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DB2237" w:rsidRPr="00AC72BE" w:rsidRDefault="004C597C" w:rsidP="00DB2237">
            <w:pPr>
              <w:pStyle w:val="aa"/>
              <w:numPr>
                <w:ilvl w:val="0"/>
                <w:numId w:val="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History” button.</w:t>
            </w:r>
          </w:p>
          <w:p w:rsidR="00DB2237" w:rsidRPr="00AC72BE" w:rsidRDefault="00DB2237" w:rsidP="004C597C">
            <w:pPr>
              <w:pStyle w:val="aa"/>
              <w:numPr>
                <w:ilvl w:val="0"/>
                <w:numId w:val="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trieve the temple’s history from the database.</w:t>
            </w:r>
          </w:p>
          <w:p w:rsidR="004C597C" w:rsidRPr="00AC72BE" w:rsidRDefault="004C597C" w:rsidP="004C597C">
            <w:pPr>
              <w:pStyle w:val="aa"/>
              <w:numPr>
                <w:ilvl w:val="0"/>
                <w:numId w:val="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temple’s history page for users.</w:t>
            </w:r>
          </w:p>
          <w:p w:rsidR="004F3366" w:rsidRPr="00AC72BE" w:rsidRDefault="004F3366" w:rsidP="004C597C">
            <w:pPr>
              <w:pStyle w:val="aa"/>
              <w:numPr>
                <w:ilvl w:val="0"/>
                <w:numId w:val="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4C597C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C597C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4C597C" w:rsidRPr="00AC72BE" w:rsidTr="0087737B">
        <w:trPr>
          <w:trHeight w:val="577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C597C" w:rsidRPr="00AC72BE" w:rsidTr="0087737B">
        <w:trPr>
          <w:trHeight w:val="577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C597C" w:rsidRPr="00AC72BE" w:rsidTr="0087737B">
        <w:trPr>
          <w:trHeight w:val="577"/>
        </w:trPr>
        <w:tc>
          <w:tcPr>
            <w:tcW w:w="224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4C597C" w:rsidRPr="00AC72BE" w:rsidRDefault="004C597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2A4876" w:rsidRPr="00AC72BE" w:rsidRDefault="002A487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2246C" w:rsidRPr="00AC72BE" w:rsidRDefault="0062246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2246C" w:rsidRPr="00AC72BE" w:rsidRDefault="0062246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2246C" w:rsidRPr="00AC72BE" w:rsidRDefault="0062246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2246C" w:rsidRPr="00AC72BE" w:rsidRDefault="0062246C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62246C" w:rsidRPr="00AC72BE" w:rsidTr="0087737B">
        <w:trPr>
          <w:trHeight w:val="546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6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62246C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62246C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he temple’s photo gallery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62246C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62246C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62246C" w:rsidRPr="00AC72BE" w:rsidRDefault="0062246C" w:rsidP="003C3669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photo galle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in the temple’s website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62246C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photo gallery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f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 in the temple’s website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62246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photo gallery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f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 in the temple’s website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62246C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62246C" w:rsidRPr="00AC72BE" w:rsidRDefault="0062246C" w:rsidP="0062246C">
            <w:pPr>
              <w:pStyle w:val="aa"/>
              <w:numPr>
                <w:ilvl w:val="0"/>
                <w:numId w:val="6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1F3630" w:rsidRPr="00AC72BE" w:rsidRDefault="0062246C" w:rsidP="001F3630">
            <w:pPr>
              <w:pStyle w:val="aa"/>
              <w:numPr>
                <w:ilvl w:val="0"/>
                <w:numId w:val="6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</w:t>
            </w:r>
            <w:r w:rsidR="001F3630" w:rsidRPr="00AC72BE">
              <w:rPr>
                <w:rFonts w:asciiTheme="minorBidi" w:hAnsiTheme="minorBidi" w:cstheme="minorBidi"/>
                <w:sz w:val="28"/>
                <w:szCs w:val="28"/>
              </w:rPr>
              <w:t>Photo Galle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” button.</w:t>
            </w:r>
          </w:p>
          <w:p w:rsidR="00DE18AF" w:rsidRPr="00AC72BE" w:rsidRDefault="00DE18AF" w:rsidP="001F3630">
            <w:pPr>
              <w:pStyle w:val="aa"/>
              <w:numPr>
                <w:ilvl w:val="0"/>
                <w:numId w:val="6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trieve the temple’s photo gallery list from the database.</w:t>
            </w:r>
          </w:p>
          <w:p w:rsidR="0062246C" w:rsidRPr="00AC72BE" w:rsidRDefault="001F3630" w:rsidP="001F3630">
            <w:pPr>
              <w:pStyle w:val="aa"/>
              <w:numPr>
                <w:ilvl w:val="0"/>
                <w:numId w:val="6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photo gallery page for users.</w:t>
            </w:r>
          </w:p>
          <w:p w:rsidR="004F3366" w:rsidRPr="00AC72BE" w:rsidRDefault="004F3366" w:rsidP="001F3630">
            <w:pPr>
              <w:pStyle w:val="aa"/>
              <w:numPr>
                <w:ilvl w:val="0"/>
                <w:numId w:val="6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62246C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2246C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62246C" w:rsidRPr="00AC72BE" w:rsidTr="0087737B">
        <w:trPr>
          <w:trHeight w:val="577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2246C" w:rsidRPr="00AC72BE" w:rsidTr="0087737B">
        <w:trPr>
          <w:trHeight w:val="577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2246C" w:rsidRPr="00AC72BE" w:rsidTr="0087737B">
        <w:trPr>
          <w:trHeight w:val="577"/>
        </w:trPr>
        <w:tc>
          <w:tcPr>
            <w:tcW w:w="224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62246C" w:rsidRPr="00AC72BE" w:rsidRDefault="0062246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62246C" w:rsidRPr="00AC72BE" w:rsidRDefault="0062246C">
      <w:pPr>
        <w:rPr>
          <w:rFonts w:asciiTheme="minorBidi" w:hAnsiTheme="minorBidi" w:cstheme="minorBidi"/>
          <w:sz w:val="28"/>
          <w:szCs w:val="28"/>
          <w:cs/>
          <w:lang w:bidi="th-TH"/>
        </w:rPr>
      </w:pPr>
    </w:p>
    <w:p w:rsidR="0062246C" w:rsidRPr="00AC72BE" w:rsidRDefault="0062246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1F3630" w:rsidRPr="00AC72BE" w:rsidRDefault="001F3630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1F3630" w:rsidRPr="00AC72BE" w:rsidRDefault="001F3630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1F3630" w:rsidRPr="00AC72BE" w:rsidRDefault="001F3630">
      <w:pPr>
        <w:rPr>
          <w:rFonts w:asciiTheme="minorBidi" w:hAnsiTheme="minorBidi" w:cstheme="minorBidi"/>
          <w:sz w:val="28"/>
          <w:szCs w:val="28"/>
          <w:cs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1F3630" w:rsidRPr="00AC72BE" w:rsidTr="0087737B">
        <w:trPr>
          <w:trHeight w:val="546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1F3630" w:rsidRPr="00AC72BE" w:rsidRDefault="002734D9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7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1F3630" w:rsidRPr="00AC72BE" w:rsidRDefault="00DE18AF" w:rsidP="003C3669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1F3630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he temple’s </w:t>
            </w:r>
            <w:r w:rsidR="002734D9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deo</w:t>
            </w:r>
            <w:r w:rsidR="0049215F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1F3630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</w:t>
            </w:r>
            <w:r w:rsidR="0049215F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1F3630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1F3630" w:rsidRPr="00AC72BE" w:rsidRDefault="001F3630" w:rsidP="003C3669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the temple’s video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</w:rPr>
              <w:t>about the temple i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1F3630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1F3630" w:rsidRPr="00AC72BE" w:rsidRDefault="001F3630" w:rsidP="003C366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the temple’s video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</w:rPr>
              <w:t>i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the temple’s website.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1F3630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3C366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the temple’s video </w:t>
            </w:r>
            <w:r w:rsidR="003C3669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about the temple in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1F3630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1F3630" w:rsidRPr="00AC72BE" w:rsidRDefault="001F3630" w:rsidP="001F3630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1F3630" w:rsidRPr="00AC72BE" w:rsidRDefault="001F3630" w:rsidP="001F3630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</w:t>
            </w:r>
            <w:r w:rsidR="007A1CBB" w:rsidRPr="00AC72BE">
              <w:rPr>
                <w:rFonts w:asciiTheme="minorBidi" w:hAnsiTheme="minorBidi" w:cstheme="minorBidi"/>
                <w:sz w:val="28"/>
                <w:szCs w:val="28"/>
              </w:rPr>
              <w:t>Video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” button.</w:t>
            </w:r>
          </w:p>
          <w:p w:rsidR="00DE18AF" w:rsidRPr="00AC72BE" w:rsidRDefault="00DE18AF" w:rsidP="00DE18AF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retrieve the temple’s video list from the database.</w:t>
            </w:r>
          </w:p>
          <w:p w:rsidR="001F3630" w:rsidRPr="00AC72BE" w:rsidRDefault="001F3630" w:rsidP="007A1CBB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 xml:space="preserve">The system shall provide a </w:t>
            </w:r>
            <w:r w:rsidR="007A1CBB" w:rsidRPr="00AC72BE">
              <w:rPr>
                <w:rFonts w:asciiTheme="minorBidi" w:hAnsiTheme="minorBidi"/>
                <w:sz w:val="28"/>
                <w:szCs w:val="28"/>
              </w:rPr>
              <w:t>video</w:t>
            </w:r>
            <w:r w:rsidRPr="00AC72BE">
              <w:rPr>
                <w:rFonts w:asciiTheme="minorBidi" w:hAnsiTheme="minorBidi"/>
                <w:sz w:val="28"/>
                <w:szCs w:val="28"/>
              </w:rPr>
              <w:t xml:space="preserve"> gallery page for users.</w:t>
            </w:r>
          </w:p>
          <w:p w:rsidR="00196BF1" w:rsidRPr="00AC72BE" w:rsidRDefault="00196BF1" w:rsidP="00196BF1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user interface for users to show the video of the temple.</w:t>
            </w:r>
          </w:p>
          <w:p w:rsidR="004F3366" w:rsidRPr="00AC72BE" w:rsidRDefault="004F3366" w:rsidP="007A1CBB">
            <w:pPr>
              <w:pStyle w:val="aa"/>
              <w:numPr>
                <w:ilvl w:val="0"/>
                <w:numId w:val="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1F3630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F3630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1F3630" w:rsidRPr="00AC72BE" w:rsidTr="0087737B">
        <w:trPr>
          <w:trHeight w:val="577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F3630" w:rsidRPr="00AC72BE" w:rsidTr="0087737B">
        <w:trPr>
          <w:trHeight w:val="577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F3630" w:rsidRPr="00AC72BE" w:rsidTr="0087737B">
        <w:trPr>
          <w:trHeight w:val="577"/>
        </w:trPr>
        <w:tc>
          <w:tcPr>
            <w:tcW w:w="224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1F3630" w:rsidRPr="00AC72BE" w:rsidRDefault="001F3630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1F3630" w:rsidRPr="00AC72BE" w:rsidRDefault="001F3630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9215F" w:rsidRPr="00AC72BE" w:rsidRDefault="0049215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9215F" w:rsidRPr="00AC72BE" w:rsidRDefault="0049215F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49215F" w:rsidRPr="00AC72BE" w:rsidTr="0087737B">
        <w:trPr>
          <w:trHeight w:val="546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8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49215F" w:rsidRPr="00AC72BE" w:rsidRDefault="00DE18AF" w:rsidP="0049215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49215F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he temple’s map.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9215F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49215F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map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which is contained in Contact Us pag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49215F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map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49215F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B844F7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map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i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the temple’s website.</w:t>
            </w:r>
          </w:p>
        </w:tc>
      </w:tr>
      <w:tr w:rsidR="0049215F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49215F" w:rsidRPr="00AC72BE" w:rsidRDefault="0049215F" w:rsidP="0049215F">
            <w:pPr>
              <w:pStyle w:val="aa"/>
              <w:numPr>
                <w:ilvl w:val="0"/>
                <w:numId w:val="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49215F" w:rsidRPr="00AC72BE" w:rsidRDefault="0049215F" w:rsidP="0049215F">
            <w:pPr>
              <w:pStyle w:val="aa"/>
              <w:numPr>
                <w:ilvl w:val="0"/>
                <w:numId w:val="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</w:rPr>
              <w:t>Contact U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” button.</w:t>
            </w:r>
          </w:p>
          <w:p w:rsidR="00B844F7" w:rsidRPr="00AC72BE" w:rsidRDefault="00B844F7" w:rsidP="00B844F7">
            <w:pPr>
              <w:pStyle w:val="aa"/>
              <w:numPr>
                <w:ilvl w:val="0"/>
                <w:numId w:val="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contact us page for users.</w:t>
            </w:r>
          </w:p>
          <w:p w:rsidR="0049215F" w:rsidRPr="00AC72BE" w:rsidRDefault="00B844F7" w:rsidP="00B844F7">
            <w:pPr>
              <w:pStyle w:val="aa"/>
              <w:numPr>
                <w:ilvl w:val="0"/>
                <w:numId w:val="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n interface (e.g. google map API) for users to show the temple location on the map interface.</w:t>
            </w:r>
          </w:p>
          <w:p w:rsidR="004F3366" w:rsidRPr="00AC72BE" w:rsidRDefault="004F3366" w:rsidP="00B844F7">
            <w:pPr>
              <w:pStyle w:val="aa"/>
              <w:numPr>
                <w:ilvl w:val="0"/>
                <w:numId w:val="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49215F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9215F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49215F" w:rsidRPr="00AC72BE" w:rsidTr="0087737B">
        <w:trPr>
          <w:trHeight w:val="577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9215F" w:rsidRPr="00AC72BE" w:rsidTr="0087737B">
        <w:trPr>
          <w:trHeight w:val="577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9215F" w:rsidRPr="00AC72BE" w:rsidTr="0087737B">
        <w:trPr>
          <w:trHeight w:val="577"/>
        </w:trPr>
        <w:tc>
          <w:tcPr>
            <w:tcW w:w="224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49215F" w:rsidRPr="00AC72BE" w:rsidRDefault="0049215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49215F" w:rsidRPr="00AC72BE" w:rsidRDefault="0049215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B844F7" w:rsidRPr="00AC72BE" w:rsidRDefault="00B844F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B844F7" w:rsidRPr="00AC72BE" w:rsidRDefault="00B844F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B844F7" w:rsidRPr="00AC72BE" w:rsidRDefault="00B844F7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B844F7" w:rsidRPr="00AC72BE" w:rsidTr="0087737B">
        <w:trPr>
          <w:trHeight w:val="546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09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B844F7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B844F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 contact us page</w:t>
            </w:r>
            <w:r w:rsidR="00B844F7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B844F7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B844F7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an view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 contact u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B844F7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511B89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 contact us</w:t>
            </w:r>
            <w:r w:rsidR="00511B89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of the temple’s website.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B844F7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511B8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511B89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a contact us page </w:t>
            </w:r>
            <w:r w:rsidR="00511B89" w:rsidRPr="00AC72BE">
              <w:rPr>
                <w:rFonts w:asciiTheme="minorBidi" w:hAnsiTheme="minorBidi" w:cstheme="minorBidi"/>
                <w:sz w:val="28"/>
                <w:szCs w:val="28"/>
              </w:rPr>
              <w:t>in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the temple’s website.</w:t>
            </w:r>
          </w:p>
        </w:tc>
      </w:tr>
      <w:tr w:rsidR="00B844F7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B844F7" w:rsidRPr="00AC72BE" w:rsidRDefault="00B844F7" w:rsidP="00B844F7">
            <w:pPr>
              <w:pStyle w:val="aa"/>
              <w:numPr>
                <w:ilvl w:val="0"/>
                <w:numId w:val="9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B844F7" w:rsidRPr="00AC72BE" w:rsidRDefault="00B844F7" w:rsidP="00B844F7">
            <w:pPr>
              <w:pStyle w:val="aa"/>
              <w:numPr>
                <w:ilvl w:val="0"/>
                <w:numId w:val="9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Contact Us” button.</w:t>
            </w:r>
          </w:p>
          <w:p w:rsidR="00B844F7" w:rsidRPr="00AC72BE" w:rsidRDefault="00B844F7" w:rsidP="00511B89">
            <w:pPr>
              <w:pStyle w:val="aa"/>
              <w:numPr>
                <w:ilvl w:val="0"/>
                <w:numId w:val="9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contact us page for users.</w:t>
            </w:r>
          </w:p>
          <w:p w:rsidR="004F3366" w:rsidRPr="00AC72BE" w:rsidRDefault="004F3366" w:rsidP="00511B89">
            <w:pPr>
              <w:pStyle w:val="aa"/>
              <w:numPr>
                <w:ilvl w:val="0"/>
                <w:numId w:val="9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B844F7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B844F7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B844F7" w:rsidRPr="00AC72BE" w:rsidTr="0087737B">
        <w:trPr>
          <w:trHeight w:val="577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B844F7" w:rsidRPr="00AC72BE" w:rsidTr="0087737B">
        <w:trPr>
          <w:trHeight w:val="577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B844F7" w:rsidRPr="00AC72BE" w:rsidTr="0087737B">
        <w:trPr>
          <w:trHeight w:val="577"/>
        </w:trPr>
        <w:tc>
          <w:tcPr>
            <w:tcW w:w="224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B844F7" w:rsidRPr="00AC72BE" w:rsidRDefault="00B844F7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B844F7" w:rsidRPr="00AC72BE" w:rsidRDefault="00B844F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F03F4C" w:rsidRPr="00AC72BE" w:rsidTr="0087737B">
        <w:trPr>
          <w:trHeight w:val="546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10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F03F4C" w:rsidRPr="00AC72BE" w:rsidRDefault="00DE18AF" w:rsidP="00F03F4C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</w:t>
            </w:r>
            <w:r w:rsidR="00F03F4C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ccess the temple’s Facebook page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F03F4C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F03F4C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an view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a </w:t>
            </w:r>
            <w:r w:rsidR="00126202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Facebook page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F03F4C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F03F4C" w:rsidRPr="00AC72BE" w:rsidRDefault="00F03F4C" w:rsidP="00126202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a </w:t>
            </w:r>
            <w:r w:rsidR="00126202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Facebook page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the temple’s website.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F03F4C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126202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a </w:t>
            </w:r>
            <w:r w:rsidR="00126202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Facebook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pag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in the </w:t>
            </w:r>
            <w:r w:rsidR="00126202" w:rsidRPr="00AC72BE">
              <w:rPr>
                <w:rFonts w:asciiTheme="minorBidi" w:hAnsiTheme="minorBidi" w:cstheme="minorBidi"/>
                <w:sz w:val="28"/>
                <w:szCs w:val="28"/>
              </w:rPr>
              <w:t>Facebook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website.</w:t>
            </w:r>
          </w:p>
        </w:tc>
      </w:tr>
      <w:tr w:rsidR="00F03F4C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126202" w:rsidRPr="00AC72BE" w:rsidRDefault="00126202" w:rsidP="00126202">
            <w:pPr>
              <w:pStyle w:val="aa"/>
              <w:numPr>
                <w:ilvl w:val="0"/>
                <w:numId w:val="1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Facebook icon) for users to choose.</w:t>
            </w:r>
          </w:p>
          <w:p w:rsidR="00F03F4C" w:rsidRPr="00AC72BE" w:rsidRDefault="00F03F4C" w:rsidP="00126202">
            <w:pPr>
              <w:pStyle w:val="aa"/>
              <w:numPr>
                <w:ilvl w:val="0"/>
                <w:numId w:val="1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</w:t>
            </w:r>
            <w:r w:rsidR="00126202" w:rsidRPr="00AC72BE">
              <w:rPr>
                <w:rFonts w:asciiTheme="minorBidi" w:hAnsiTheme="minorBidi" w:cstheme="minorBidi"/>
                <w:sz w:val="28"/>
                <w:szCs w:val="28"/>
              </w:rPr>
              <w:t>Facebook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” button.</w:t>
            </w:r>
          </w:p>
          <w:p w:rsidR="00F03F4C" w:rsidRPr="00AC72BE" w:rsidRDefault="00F03F4C" w:rsidP="00F03F4C">
            <w:pPr>
              <w:pStyle w:val="aa"/>
              <w:numPr>
                <w:ilvl w:val="0"/>
                <w:numId w:val="1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The system shall provide </w:t>
            </w:r>
            <w:r w:rsidR="00126202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a Facebook page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for users.</w:t>
            </w:r>
          </w:p>
          <w:p w:rsidR="004F3366" w:rsidRPr="00AC72BE" w:rsidRDefault="004F3366" w:rsidP="00F03F4C">
            <w:pPr>
              <w:pStyle w:val="aa"/>
              <w:numPr>
                <w:ilvl w:val="0"/>
                <w:numId w:val="1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F03F4C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03F4C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F03F4C" w:rsidRPr="00AC72BE" w:rsidRDefault="00126202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Low</w:t>
            </w:r>
          </w:p>
        </w:tc>
      </w:tr>
      <w:tr w:rsidR="00F03F4C" w:rsidRPr="00AC72BE" w:rsidTr="0087737B">
        <w:trPr>
          <w:trHeight w:val="577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03F4C" w:rsidRPr="00AC72BE" w:rsidTr="0087737B">
        <w:trPr>
          <w:trHeight w:val="577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03F4C" w:rsidRPr="00AC72BE" w:rsidTr="0087737B">
        <w:trPr>
          <w:trHeight w:val="577"/>
        </w:trPr>
        <w:tc>
          <w:tcPr>
            <w:tcW w:w="224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F03F4C" w:rsidRPr="00AC72BE" w:rsidRDefault="00F03F4C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F03F4C" w:rsidRPr="00AC72BE" w:rsidRDefault="00F03F4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87737B" w:rsidRPr="00AC72BE" w:rsidTr="0087737B">
        <w:trPr>
          <w:trHeight w:val="546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11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87737B" w:rsidRPr="00AC72BE" w:rsidRDefault="00DE18AF" w:rsidP="00DE18AF">
            <w:pPr>
              <w:tabs>
                <w:tab w:val="left" w:pos="2796"/>
              </w:tabs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Register</w:t>
            </w:r>
            <w:r w:rsidR="0087737B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o be a registered user.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ab/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87737B" w:rsidRPr="00AC72BE" w:rsidRDefault="00767485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87737B" w:rsidRPr="00AC72BE" w:rsidTr="0087737B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an register to be a registered user for use some functions which allow for registered user only o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87737B" w:rsidRPr="00AC72BE" w:rsidTr="0087737B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hoose to register in the temple’s website.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87737B" w:rsidRPr="00AC72BE" w:rsidTr="0087737B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87737B" w:rsidP="00170E47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</w:t>
            </w:r>
            <w:r w:rsidR="00E956C3" w:rsidRPr="00AC72BE">
              <w:rPr>
                <w:rFonts w:asciiTheme="minorBidi" w:hAnsiTheme="minorBidi" w:cstheme="minorBidi"/>
                <w:sz w:val="28"/>
                <w:szCs w:val="28"/>
              </w:rPr>
              <w:t>registered to the system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87737B" w:rsidRPr="00AC72BE" w:rsidTr="0087737B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user interface to show the login status (e.g. label with the link of a username of each user or label with “Login” and “Register” link)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rs click “Register” link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register page to users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n input interface (e.g. textbox) for users to input their information to register to the system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rs input their information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control (e.g. button) for users to submit their information.</w:t>
            </w:r>
          </w:p>
          <w:p w:rsidR="008B266A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rs click “Submit” button.</w:t>
            </w:r>
          </w:p>
          <w:p w:rsidR="0087737B" w:rsidRPr="00AC72BE" w:rsidRDefault="008B266A" w:rsidP="008B266A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validate the user’s information.</w:t>
            </w:r>
          </w:p>
          <w:p w:rsidR="00DE18AF" w:rsidRPr="00AC72BE" w:rsidRDefault="00DE18AF" w:rsidP="00DE18AF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cord the user’s information into database.</w:t>
            </w:r>
          </w:p>
          <w:p w:rsidR="00DE18AF" w:rsidRPr="00AC72BE" w:rsidRDefault="00DE18AF" w:rsidP="00DE18AF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n interface to show the completion message (“Register Successful) to users.</w:t>
            </w:r>
          </w:p>
          <w:p w:rsidR="004F3366" w:rsidRPr="00AC72BE" w:rsidRDefault="004F3366" w:rsidP="00DE18AF">
            <w:pPr>
              <w:pStyle w:val="aa"/>
              <w:numPr>
                <w:ilvl w:val="0"/>
                <w:numId w:val="1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87737B" w:rsidRPr="00AC72BE" w:rsidTr="0087737B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7737B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In the step </w:t>
            </w:r>
            <w:r w:rsidR="00FA7661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8 </w:t>
            </w:r>
            <w:r w:rsidR="004F3366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f </w:t>
            </w:r>
            <w:r w:rsidR="00FA7661" w:rsidRPr="00AC72BE">
              <w:rPr>
                <w:rFonts w:asciiTheme="minorBidi" w:hAnsiTheme="minorBidi" w:cstheme="minorBidi"/>
                <w:sz w:val="28"/>
                <w:szCs w:val="28"/>
              </w:rPr>
              <w:t>Flow of Events, if the user’s information validation fails</w:t>
            </w:r>
            <w:r w:rsidR="00FA7661"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  <w:p w:rsidR="00FA7661" w:rsidRPr="00AC72BE" w:rsidRDefault="00FA7661" w:rsidP="00FA7661">
            <w:pPr>
              <w:pStyle w:val="aa"/>
              <w:numPr>
                <w:ilvl w:val="0"/>
                <w:numId w:val="13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system shall highlight the failed input part of user’s information with a red font.</w:t>
            </w:r>
          </w:p>
          <w:p w:rsidR="00FA7661" w:rsidRPr="00AC72BE" w:rsidRDefault="00FA7661" w:rsidP="00FA7661">
            <w:pPr>
              <w:pStyle w:val="aa"/>
              <w:numPr>
                <w:ilvl w:val="0"/>
                <w:numId w:val="13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lastRenderedPageBreak/>
              <w:t>Return to the step 5 of Flow of Events.</w:t>
            </w:r>
          </w:p>
          <w:p w:rsidR="00FA7661" w:rsidRPr="00AC72BE" w:rsidRDefault="00B672CF" w:rsidP="00FA7661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In the</w:t>
            </w:r>
            <w:r w:rsidR="004F3366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step 9 of Flow of Events, if the system cannot record the user’s information into database.</w:t>
            </w:r>
          </w:p>
          <w:p w:rsidR="004F3366" w:rsidRPr="00AC72BE" w:rsidRDefault="004F3366" w:rsidP="004F3366">
            <w:pPr>
              <w:pStyle w:val="aa"/>
              <w:numPr>
                <w:ilvl w:val="0"/>
                <w:numId w:val="14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system shall provide an interface to show the error message (“Register Unsuccessful, Please try again!”) to users.</w:t>
            </w:r>
          </w:p>
          <w:p w:rsidR="004F3366" w:rsidRPr="00AC72BE" w:rsidRDefault="004F3366" w:rsidP="00FA7661">
            <w:pPr>
              <w:pStyle w:val="aa"/>
              <w:numPr>
                <w:ilvl w:val="0"/>
                <w:numId w:val="14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87737B" w:rsidRPr="00AC72BE" w:rsidTr="0087737B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87737B" w:rsidRPr="00AC72BE" w:rsidRDefault="00DE18AF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87737B" w:rsidRPr="00AC72BE" w:rsidTr="0087737B">
        <w:trPr>
          <w:trHeight w:val="577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7737B" w:rsidRPr="00AC72BE" w:rsidTr="0087737B">
        <w:trPr>
          <w:trHeight w:val="577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87737B" w:rsidRPr="00AC72BE" w:rsidRDefault="004F3366" w:rsidP="004F3366">
            <w:pPr>
              <w:pStyle w:val="aa"/>
              <w:numPr>
                <w:ilvl w:val="0"/>
                <w:numId w:val="15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know how to register with the system.</w:t>
            </w:r>
          </w:p>
        </w:tc>
      </w:tr>
      <w:tr w:rsidR="0087737B" w:rsidRPr="00AC72BE" w:rsidTr="0087737B">
        <w:trPr>
          <w:trHeight w:val="577"/>
        </w:trPr>
        <w:tc>
          <w:tcPr>
            <w:tcW w:w="224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87737B" w:rsidRPr="00AC72BE" w:rsidRDefault="0087737B" w:rsidP="0087737B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87737B" w:rsidRPr="00AC72BE" w:rsidRDefault="0087737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4F3366" w:rsidRPr="00AC72BE" w:rsidTr="005857CF">
        <w:trPr>
          <w:trHeight w:val="546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12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4F3366" w:rsidRPr="00AC72BE" w:rsidRDefault="004872B7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4F3366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he temple’s new</w:t>
            </w:r>
            <w:r w:rsidR="00DC2C51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s</w:t>
            </w:r>
            <w:r w:rsidR="004F3366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page</w:t>
            </w:r>
            <w:r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F3366" w:rsidRPr="00AC72BE" w:rsidRDefault="0076748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4F3366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an view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="00DC2C51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news</w:t>
            </w:r>
            <w:r w:rsidR="00DC2C51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pag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4F3366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DC2C51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new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the temple’s website.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4F3366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DC2C51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DC2C51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temple’s news</w:t>
            </w:r>
            <w:r w:rsidR="00DC2C51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in the </w:t>
            </w:r>
            <w:r w:rsidR="00DC2C51" w:rsidRPr="00AC72BE">
              <w:rPr>
                <w:rFonts w:asciiTheme="minorBidi" w:hAnsiTheme="minorBidi" w:cstheme="minorBidi"/>
                <w:sz w:val="28"/>
                <w:szCs w:val="28"/>
              </w:rPr>
              <w:t>temple’s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website.</w:t>
            </w:r>
          </w:p>
        </w:tc>
      </w:tr>
      <w:tr w:rsidR="004F3366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DC2C51" w:rsidRPr="00AC72BE" w:rsidRDefault="00DC2C51" w:rsidP="00DC2C51">
            <w:pPr>
              <w:pStyle w:val="aa"/>
              <w:numPr>
                <w:ilvl w:val="0"/>
                <w:numId w:val="17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DC2C51" w:rsidRPr="00AC72BE" w:rsidRDefault="00DC2C51" w:rsidP="00DC2C51">
            <w:pPr>
              <w:pStyle w:val="aa"/>
              <w:numPr>
                <w:ilvl w:val="0"/>
                <w:numId w:val="17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rs click “News” button.</w:t>
            </w:r>
          </w:p>
          <w:p w:rsidR="00DC2C51" w:rsidRPr="00AC72BE" w:rsidRDefault="00DC2C51" w:rsidP="00DC2C51">
            <w:pPr>
              <w:pStyle w:val="aa"/>
              <w:numPr>
                <w:ilvl w:val="0"/>
                <w:numId w:val="17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trieve the temple’s news information from the database.</w:t>
            </w:r>
          </w:p>
          <w:p w:rsidR="004F3366" w:rsidRPr="00AC72BE" w:rsidRDefault="00DC2C51" w:rsidP="00DC2C51">
            <w:pPr>
              <w:pStyle w:val="aa"/>
              <w:numPr>
                <w:ilvl w:val="0"/>
                <w:numId w:val="17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temple’s news page for users.</w:t>
            </w:r>
          </w:p>
          <w:p w:rsidR="00DC2C51" w:rsidRPr="00AC72BE" w:rsidRDefault="00DC2C51" w:rsidP="00DC2C51">
            <w:pPr>
              <w:pStyle w:val="aa"/>
              <w:numPr>
                <w:ilvl w:val="0"/>
                <w:numId w:val="17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4F3366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F3366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4F3366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4F3366" w:rsidRPr="00AC72BE" w:rsidTr="005857CF">
        <w:trPr>
          <w:trHeight w:val="577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F3366" w:rsidRPr="00AC72BE" w:rsidTr="005857CF">
        <w:trPr>
          <w:trHeight w:val="577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4F3366" w:rsidRPr="00AC72BE" w:rsidTr="005857CF">
        <w:trPr>
          <w:trHeight w:val="577"/>
        </w:trPr>
        <w:tc>
          <w:tcPr>
            <w:tcW w:w="224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4F3366" w:rsidRPr="00AC72BE" w:rsidRDefault="004F3366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4F3366" w:rsidRPr="00AC72BE" w:rsidRDefault="004F3366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DC2C51" w:rsidRPr="00AC72BE" w:rsidRDefault="00DC2C51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DC2C51" w:rsidRPr="00AC72BE" w:rsidRDefault="00DC2C51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DC2C51" w:rsidRPr="00AC72BE" w:rsidRDefault="00DC2C51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DC2C51" w:rsidRPr="00AC72BE" w:rsidRDefault="00DC2C51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DC2C51" w:rsidRPr="00AC72BE" w:rsidTr="005857CF">
        <w:trPr>
          <w:trHeight w:val="546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13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DC2C51" w:rsidRPr="00AC72BE" w:rsidRDefault="004872B7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View</w:t>
            </w:r>
            <w:r w:rsidR="00DC2C51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he photo in gallery in the temple’s photo gallery</w:t>
            </w:r>
            <w:r w:rsidRPr="00AC72BE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DC2C51" w:rsidRPr="00AC72BE" w:rsidRDefault="0076748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.</w:t>
            </w:r>
          </w:p>
        </w:tc>
      </w:tr>
      <w:tr w:rsidR="00DC2C51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an view</w:t>
            </w: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="004872B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photo in gallery in the temple’s photo gallery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of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DC2C51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choose to view </w:t>
            </w:r>
            <w:r w:rsidR="004872B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photo in gallery in the temple’s photo gallery</w:t>
            </w:r>
            <w:r w:rsidR="004872B7" w:rsidRPr="00AC72BE">
              <w:rPr>
                <w:rFonts w:asciiTheme="minorBidi" w:hAnsiTheme="minorBidi" w:cstheme="minorBidi"/>
                <w:sz w:val="28"/>
                <w:szCs w:val="28"/>
              </w:rPr>
              <w:t>.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sers are on the temple’s website.</w:t>
            </w:r>
          </w:p>
        </w:tc>
      </w:tr>
      <w:tr w:rsidR="00DC2C51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Users view </w:t>
            </w:r>
            <w:r w:rsidR="004872B7"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the photo in gallery in the temple’s photo gallery</w:t>
            </w:r>
            <w:r w:rsidR="004872B7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in the temple’s website.</w:t>
            </w:r>
          </w:p>
        </w:tc>
      </w:tr>
      <w:tr w:rsidR="00DC2C51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a control (e.g. menu bar) for users to choose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“Photo Gallery” button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trieve the temple’s photo gallery list from the database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photo gallery page for users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control (e.g. link inside the gallery name) for users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rs click gallery link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retrieve the photo list of the temple from the database.</w:t>
            </w:r>
          </w:p>
          <w:p w:rsidR="004872B7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user interface for users to show the photo inside a gallery.</w:t>
            </w:r>
          </w:p>
          <w:p w:rsidR="00DC2C51" w:rsidRPr="00AC72BE" w:rsidRDefault="004872B7" w:rsidP="004872B7">
            <w:pPr>
              <w:pStyle w:val="aa"/>
              <w:numPr>
                <w:ilvl w:val="0"/>
                <w:numId w:val="18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DC2C51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C2C51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DC2C51" w:rsidRPr="00AC72BE" w:rsidTr="005857CF">
        <w:trPr>
          <w:trHeight w:val="577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C2C51" w:rsidRPr="00AC72BE" w:rsidTr="005857CF">
        <w:trPr>
          <w:trHeight w:val="577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DC2C51" w:rsidRPr="00AC72BE" w:rsidTr="005857CF">
        <w:trPr>
          <w:trHeight w:val="577"/>
        </w:trPr>
        <w:tc>
          <w:tcPr>
            <w:tcW w:w="224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DC2C51" w:rsidRPr="00AC72BE" w:rsidRDefault="00DC2C51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DC2C51" w:rsidRPr="00AC72BE" w:rsidRDefault="00DC2C51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3C3669" w:rsidRPr="00AC72BE" w:rsidTr="005857CF">
        <w:trPr>
          <w:trHeight w:val="546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ID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C-14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="Cordia New" w:hAnsi="Cordia New" w:cs="Cordia New"/>
                <w:color w:val="000000"/>
                <w:sz w:val="28"/>
                <w:szCs w:val="28"/>
              </w:rPr>
              <w:t>Login to the system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3C3669" w:rsidRPr="00AC72BE" w:rsidRDefault="0076748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.</w:t>
            </w:r>
          </w:p>
        </w:tc>
      </w:tr>
      <w:tr w:rsidR="003C3669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3C3669" w:rsidRPr="00AC72BE" w:rsidRDefault="003C3669" w:rsidP="003C3669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 can login to the system for use some functions which allow for registered user.</w:t>
            </w:r>
          </w:p>
        </w:tc>
      </w:tr>
      <w:tr w:rsidR="003C3669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3C3669" w:rsidRPr="00AC72BE" w:rsidRDefault="003C3669" w:rsidP="003C366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 choose to login to the system.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Registered users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on the temple’s website.</w:t>
            </w:r>
          </w:p>
        </w:tc>
      </w:tr>
      <w:tr w:rsidR="003C3669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3C3669" w:rsidP="003C366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 are logged in to the system website</w:t>
            </w:r>
          </w:p>
        </w:tc>
      </w:tr>
      <w:tr w:rsidR="003C3669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3C3669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user interface to show the login status (e.g. label with the link of a username of each user or label with “Login” and “Register” link)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</w:t>
            </w:r>
            <w:r w:rsidRPr="00AC72BE">
              <w:rPr>
                <w:rFonts w:asciiTheme="minorBidi" w:hAnsiTheme="minorBidi"/>
                <w:sz w:val="28"/>
                <w:szCs w:val="28"/>
              </w:rPr>
              <w:t xml:space="preserve"> click “Login” link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login page for users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n input interface (e.g. text box) for users to input the username and password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</w:t>
            </w:r>
            <w:r w:rsidRPr="00AC72BE">
              <w:rPr>
                <w:rFonts w:asciiTheme="minorBidi" w:hAnsiTheme="minorBidi"/>
                <w:sz w:val="28"/>
                <w:szCs w:val="28"/>
              </w:rPr>
              <w:t xml:space="preserve"> input username and password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a control (e.g. button) for registered users to submit the username and password.</w:t>
            </w:r>
          </w:p>
          <w:p w:rsidR="009F1C5C" w:rsidRPr="00AC72BE" w:rsidRDefault="009F1C5C" w:rsidP="009F1C5C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Registered users</w:t>
            </w:r>
            <w:r w:rsidRPr="00AC72BE">
              <w:rPr>
                <w:rFonts w:asciiTheme="minorBidi" w:hAnsiTheme="minorBidi"/>
                <w:sz w:val="28"/>
                <w:szCs w:val="28"/>
              </w:rPr>
              <w:t xml:space="preserve"> click “Submit” button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authenticate username and password of users with the database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The system shall provide the main page for users.</w:t>
            </w:r>
          </w:p>
          <w:p w:rsidR="00876F05" w:rsidRPr="00AC72BE" w:rsidRDefault="00876F05" w:rsidP="00876F05">
            <w:pPr>
              <w:pStyle w:val="aa"/>
              <w:numPr>
                <w:ilvl w:val="0"/>
                <w:numId w:val="1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3C3669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3C3669" w:rsidRPr="00AC72BE" w:rsidRDefault="00876F0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In </w:t>
            </w:r>
            <w:r w:rsidR="009F1C5C" w:rsidRPr="00AC72BE">
              <w:rPr>
                <w:rFonts w:asciiTheme="minorBidi" w:hAnsiTheme="minorBidi" w:cstheme="minorBidi"/>
                <w:sz w:val="28"/>
                <w:szCs w:val="28"/>
              </w:rPr>
              <w:t>the step 8 of Flow of Events, if the authentication of username and password fails.</w:t>
            </w:r>
          </w:p>
          <w:p w:rsidR="009F1C5C" w:rsidRPr="00AC72BE" w:rsidRDefault="009F1C5C" w:rsidP="009F1C5C">
            <w:pPr>
              <w:pStyle w:val="aa"/>
              <w:numPr>
                <w:ilvl w:val="0"/>
                <w:numId w:val="2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system shall provide the user interface to show the error message: “Incorrect Username &amp; Password. Please try again.”.</w:t>
            </w:r>
          </w:p>
          <w:p w:rsidR="009F1C5C" w:rsidRPr="00AC72BE" w:rsidRDefault="009F1C5C" w:rsidP="009F1C5C">
            <w:pPr>
              <w:pStyle w:val="aa"/>
              <w:numPr>
                <w:ilvl w:val="0"/>
                <w:numId w:val="20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ends</w:t>
            </w:r>
          </w:p>
        </w:tc>
      </w:tr>
      <w:tr w:rsidR="003C3669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3C3669" w:rsidRPr="00AC72BE" w:rsidRDefault="00876F05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3C3669" w:rsidRPr="00AC72BE" w:rsidTr="005857CF">
        <w:trPr>
          <w:trHeight w:val="577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C3669" w:rsidRPr="00AC72BE" w:rsidTr="005857CF">
        <w:trPr>
          <w:trHeight w:val="577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3C3669" w:rsidRPr="00AC72BE" w:rsidTr="005857CF">
        <w:trPr>
          <w:trHeight w:val="577"/>
        </w:trPr>
        <w:tc>
          <w:tcPr>
            <w:tcW w:w="224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3C3669" w:rsidRPr="00AC72BE" w:rsidRDefault="003C366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3C3669" w:rsidRPr="00AC72BE" w:rsidRDefault="003C3669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4216CD" w:rsidRDefault="004216C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E52EE5" w:rsidRPr="00AC72BE" w:rsidTr="005857CF">
        <w:trPr>
          <w:trHeight w:val="546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15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E52EE5" w:rsidRPr="00E52EE5" w:rsidRDefault="00E52EE5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>Log out from the system</w:t>
            </w:r>
            <w:r w:rsidRPr="00E52EE5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E52EE5" w:rsidRPr="00AC72BE" w:rsidRDefault="00810B9D" w:rsidP="00810B9D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E52EE5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E52EE5" w:rsidRPr="00AC72BE" w:rsidRDefault="00810B9D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can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l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>og out from the system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of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E52EE5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E52EE5" w:rsidRPr="00AC72BE" w:rsidRDefault="00810B9D" w:rsidP="00810B9D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choose to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l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og out from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E52EE5" w:rsidRDefault="00810B9D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on the temple’s website.</w:t>
            </w:r>
          </w:p>
          <w:p w:rsidR="00810B9D" w:rsidRPr="00810B9D" w:rsidRDefault="00810B9D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E52EE5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810B9D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login status are change to logout </w:t>
            </w:r>
            <w:r w:rsidR="00E52EE5" w:rsidRPr="00AC72BE">
              <w:rPr>
                <w:rFonts w:asciiTheme="minorBidi" w:hAnsiTheme="minorBidi" w:cstheme="minorBidi"/>
                <w:sz w:val="28"/>
                <w:szCs w:val="28"/>
              </w:rPr>
              <w:t>in the temple’s website.</w:t>
            </w:r>
          </w:p>
        </w:tc>
      </w:tr>
      <w:tr w:rsidR="00E52EE5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810B9D" w:rsidRDefault="00810B9D" w:rsidP="00810B9D">
            <w:pPr>
              <w:pStyle w:val="aa"/>
              <w:numPr>
                <w:ilvl w:val="0"/>
                <w:numId w:val="21"/>
              </w:numPr>
              <w:rPr>
                <w:rFonts w:asciiTheme="minorBidi" w:hAnsiTheme="minorBidi"/>
                <w:sz w:val="28"/>
                <w:szCs w:val="28"/>
              </w:rPr>
            </w:pPr>
            <w:r w:rsidRPr="00810B9D">
              <w:rPr>
                <w:rFonts w:asciiTheme="minorBidi" w:hAnsiTheme="minorBidi"/>
                <w:sz w:val="28"/>
                <w:szCs w:val="28"/>
              </w:rPr>
              <w:t>The system shall provide a control (e.g. button, label with link) for users to choose.</w:t>
            </w:r>
          </w:p>
          <w:p w:rsidR="00E52EE5" w:rsidRPr="00AC72BE" w:rsidRDefault="00810B9D" w:rsidP="00810B9D">
            <w:pPr>
              <w:pStyle w:val="aa"/>
              <w:numPr>
                <w:ilvl w:val="0"/>
                <w:numId w:val="21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/>
                <w:sz w:val="28"/>
                <w:szCs w:val="28"/>
              </w:rPr>
              <w:t xml:space="preserve"> </w:t>
            </w:r>
            <w:r w:rsidR="00E52EE5" w:rsidRPr="00AC72BE">
              <w:rPr>
                <w:rFonts w:asciiTheme="minorBidi" w:hAnsiTheme="minorBidi"/>
                <w:sz w:val="28"/>
                <w:szCs w:val="28"/>
              </w:rPr>
              <w:t>click “</w:t>
            </w:r>
            <w:r>
              <w:rPr>
                <w:rFonts w:asciiTheme="minorBidi" w:hAnsiTheme="minorBidi"/>
                <w:sz w:val="28"/>
                <w:szCs w:val="28"/>
              </w:rPr>
              <w:t>Logout</w:t>
            </w:r>
            <w:r w:rsidR="00E52EE5" w:rsidRPr="00AC72BE">
              <w:rPr>
                <w:rFonts w:asciiTheme="minorBidi" w:hAnsiTheme="minorBidi"/>
                <w:sz w:val="28"/>
                <w:szCs w:val="28"/>
              </w:rPr>
              <w:t>” button.</w:t>
            </w:r>
          </w:p>
          <w:p w:rsidR="00810B9D" w:rsidRDefault="00810B9D" w:rsidP="00810B9D">
            <w:pPr>
              <w:pStyle w:val="aa"/>
              <w:numPr>
                <w:ilvl w:val="0"/>
                <w:numId w:val="21"/>
              </w:numPr>
              <w:rPr>
                <w:rFonts w:asciiTheme="minorBidi" w:hAnsiTheme="minorBidi"/>
                <w:sz w:val="28"/>
                <w:szCs w:val="28"/>
              </w:rPr>
            </w:pPr>
            <w:r w:rsidRPr="00810B9D">
              <w:rPr>
                <w:rFonts w:asciiTheme="minorBidi" w:hAnsiTheme="minorBidi"/>
                <w:sz w:val="28"/>
                <w:szCs w:val="28"/>
              </w:rPr>
              <w:t>The system shall provide the user interface to show the login status (e.g. label with the link of a username of each user or label with “Login” and “Register” link).</w:t>
            </w:r>
          </w:p>
          <w:p w:rsidR="00810B9D" w:rsidRDefault="00810B9D" w:rsidP="00810B9D">
            <w:pPr>
              <w:pStyle w:val="aa"/>
              <w:numPr>
                <w:ilvl w:val="0"/>
                <w:numId w:val="21"/>
              </w:numPr>
              <w:rPr>
                <w:rFonts w:asciiTheme="minorBidi" w:hAnsiTheme="minorBidi"/>
                <w:sz w:val="28"/>
                <w:szCs w:val="28"/>
              </w:rPr>
            </w:pPr>
            <w:r w:rsidRPr="00810B9D">
              <w:rPr>
                <w:rFonts w:asciiTheme="minorBidi" w:hAnsiTheme="minorBidi"/>
                <w:sz w:val="28"/>
                <w:szCs w:val="28"/>
              </w:rPr>
              <w:t>The system shall provide the main page for users.</w:t>
            </w:r>
          </w:p>
          <w:p w:rsidR="00E52EE5" w:rsidRPr="00AC72BE" w:rsidRDefault="00E52EE5" w:rsidP="00810B9D">
            <w:pPr>
              <w:pStyle w:val="aa"/>
              <w:numPr>
                <w:ilvl w:val="0"/>
                <w:numId w:val="21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E52EE5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E52EE5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E52EE5" w:rsidRPr="00AC72BE" w:rsidRDefault="00810B9D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E52EE5" w:rsidRPr="00AC72BE" w:rsidTr="005857CF">
        <w:trPr>
          <w:trHeight w:val="577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E52EE5" w:rsidRPr="00AC72BE" w:rsidTr="005857CF">
        <w:trPr>
          <w:trHeight w:val="577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E52EE5" w:rsidRPr="00AC72BE" w:rsidTr="005857CF">
        <w:trPr>
          <w:trHeight w:val="577"/>
        </w:trPr>
        <w:tc>
          <w:tcPr>
            <w:tcW w:w="224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E52EE5" w:rsidRPr="00AC72BE" w:rsidRDefault="00E52EE5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E52EE5" w:rsidRDefault="00E52EE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152139" w:rsidRDefault="00152139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152139" w:rsidRPr="00AC72BE" w:rsidTr="005857CF">
        <w:trPr>
          <w:trHeight w:val="546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16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152139" w:rsidRPr="00E52EE5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/>
                <w:sz w:val="28"/>
              </w:rPr>
              <w:t>A</w:t>
            </w:r>
            <w:r w:rsidRPr="00E425C9">
              <w:rPr>
                <w:rFonts w:asciiTheme="minorBidi" w:hAnsiTheme="minorBidi"/>
                <w:sz w:val="28"/>
              </w:rPr>
              <w:t>sk the dhamma question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152139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 w:rsidR="005857CF" w:rsidRPr="00E425C9">
              <w:rPr>
                <w:rFonts w:asciiTheme="minorBidi" w:hAnsiTheme="minorBidi"/>
                <w:sz w:val="28"/>
              </w:rPr>
              <w:t xml:space="preserve">ask </w:t>
            </w:r>
            <w:r w:rsidR="005857CF">
              <w:rPr>
                <w:rFonts w:asciiTheme="minorBidi" w:hAnsiTheme="minorBidi"/>
                <w:sz w:val="28"/>
              </w:rPr>
              <w:t xml:space="preserve">about </w:t>
            </w:r>
            <w:r w:rsidR="005857CF" w:rsidRPr="00E425C9">
              <w:rPr>
                <w:rFonts w:asciiTheme="minorBidi" w:hAnsiTheme="minorBidi"/>
                <w:sz w:val="28"/>
              </w:rPr>
              <w:t>the dhamma question</w:t>
            </w:r>
            <w:r w:rsidR="005857CF">
              <w:rPr>
                <w:rFonts w:asciiTheme="minorBidi" w:hAnsiTheme="minorBidi"/>
                <w:sz w:val="28"/>
              </w:rPr>
              <w:t xml:space="preserve"> in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152139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 w:rsidR="005857CF" w:rsidRPr="00E425C9">
              <w:rPr>
                <w:rFonts w:asciiTheme="minorBidi" w:hAnsiTheme="minorBidi"/>
                <w:sz w:val="28"/>
              </w:rPr>
              <w:t>ask the dhamma question</w:t>
            </w:r>
            <w:r w:rsidR="005857CF"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>from</w:t>
            </w:r>
            <w:r w:rsidR="005857CF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emple with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152139" w:rsidRDefault="00152139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152139" w:rsidRPr="00810B9D" w:rsidRDefault="00152139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152139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="005857CF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dhamma question was in a queue for the administrator users to approve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in the temple’s website.</w:t>
            </w:r>
          </w:p>
        </w:tc>
      </w:tr>
      <w:tr w:rsidR="00152139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/>
                <w:sz w:val="28"/>
                <w:szCs w:val="28"/>
              </w:rPr>
              <w:t xml:space="preserve"> click “Dhamma Q/A” butt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question and answer dhamma page for users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a control (e.g. button) for users to choose to ask a dhamma questi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Ask for Question” butt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an input interface (e.g. textbox) for users to input their questi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input dhamma questi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a control (e.g.button) for users to submit their question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Submit” button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record the dhamma question into the database.</w:t>
            </w:r>
          </w:p>
          <w:p w:rsidR="005857CF" w:rsidRDefault="005857CF" w:rsidP="005857CF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The system shall provide notification to administrator users for the incoming question via email.</w:t>
            </w:r>
          </w:p>
          <w:p w:rsidR="00152139" w:rsidRPr="00AC72BE" w:rsidRDefault="00152139" w:rsidP="00152139">
            <w:pPr>
              <w:pStyle w:val="aa"/>
              <w:numPr>
                <w:ilvl w:val="0"/>
                <w:numId w:val="22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152139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52139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152139" w:rsidRPr="00AC72BE" w:rsidTr="005857CF">
        <w:trPr>
          <w:trHeight w:val="577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52139" w:rsidRPr="00AC72BE" w:rsidTr="005857CF">
        <w:trPr>
          <w:trHeight w:val="577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152139" w:rsidRPr="00AC72BE" w:rsidTr="005857CF">
        <w:trPr>
          <w:trHeight w:val="577"/>
        </w:trPr>
        <w:tc>
          <w:tcPr>
            <w:tcW w:w="224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152139" w:rsidRPr="00AC72BE" w:rsidRDefault="00152139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152139" w:rsidRDefault="00152139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5857CF" w:rsidRPr="00AC72BE" w:rsidTr="005857CF">
        <w:trPr>
          <w:trHeight w:val="546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17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5857CF" w:rsidRPr="005857CF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5857CF">
              <w:rPr>
                <w:rFonts w:asciiTheme="minorBidi" w:hAnsiTheme="minorBidi"/>
                <w:sz w:val="28"/>
                <w:szCs w:val="28"/>
              </w:rPr>
              <w:t>View the dhamma answer</w:t>
            </w:r>
            <w:r w:rsidRPr="005857CF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5857CF" w:rsidRPr="00AC72BE" w:rsidTr="005857CF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5857CF" w:rsidRPr="00AC72BE" w:rsidRDefault="005857CF" w:rsidP="00E0250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 w:rsidR="00E02504">
              <w:rPr>
                <w:rFonts w:asciiTheme="minorBidi" w:hAnsiTheme="minorBidi"/>
                <w:sz w:val="28"/>
              </w:rPr>
              <w:t>view any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Pr="00E425C9">
              <w:rPr>
                <w:rFonts w:asciiTheme="minorBidi" w:hAnsiTheme="minorBidi"/>
                <w:sz w:val="28"/>
              </w:rPr>
              <w:t>dhamma question</w:t>
            </w:r>
            <w:r>
              <w:rPr>
                <w:rFonts w:asciiTheme="minorBidi" w:hAnsiTheme="minorBidi"/>
                <w:sz w:val="28"/>
              </w:rPr>
              <w:t xml:space="preserve"> </w:t>
            </w:r>
            <w:r w:rsidR="00E02504">
              <w:rPr>
                <w:rFonts w:asciiTheme="minorBidi" w:hAnsiTheme="minorBidi"/>
                <w:sz w:val="28"/>
              </w:rPr>
              <w:t xml:space="preserve">which already answered </w:t>
            </w:r>
            <w:r>
              <w:rPr>
                <w:rFonts w:asciiTheme="minorBidi" w:hAnsiTheme="minorBidi"/>
                <w:sz w:val="28"/>
              </w:rPr>
              <w:t>in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5857CF" w:rsidRPr="00AC72BE" w:rsidTr="005857CF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5857CF" w:rsidRPr="00AC72BE" w:rsidRDefault="005857CF" w:rsidP="00E0250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 w:rsidR="00E02504">
              <w:rPr>
                <w:rFonts w:asciiTheme="minorBidi" w:hAnsiTheme="minorBidi"/>
                <w:sz w:val="28"/>
              </w:rPr>
              <w:t>view any</w:t>
            </w:r>
            <w:r w:rsidRPr="00E425C9">
              <w:rPr>
                <w:rFonts w:asciiTheme="minorBidi" w:hAnsiTheme="minorBidi"/>
                <w:sz w:val="28"/>
              </w:rPr>
              <w:t xml:space="preserve"> dhamma question</w:t>
            </w:r>
            <w:r w:rsidR="00E02504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="00E02504">
              <w:rPr>
                <w:rFonts w:asciiTheme="minorBidi" w:hAnsiTheme="minorBidi"/>
                <w:sz w:val="28"/>
              </w:rPr>
              <w:t>which already answered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from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temple with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857CF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5857CF" w:rsidRPr="00810B9D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5857CF" w:rsidRPr="00AC72BE" w:rsidTr="005857CF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E0250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E02504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view a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dhamma question </w:t>
            </w:r>
            <w:r w:rsidR="00E02504">
              <w:rPr>
                <w:rFonts w:asciiTheme="minorBidi" w:hAnsiTheme="minorBidi"/>
                <w:sz w:val="28"/>
              </w:rPr>
              <w:t xml:space="preserve">which already answered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in the temple’s website.</w:t>
            </w:r>
          </w:p>
        </w:tc>
      </w:tr>
      <w:tr w:rsidR="005857CF" w:rsidRPr="00AC72BE" w:rsidTr="005857CF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5F6713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Dhamma Q/A” button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5F6713">
              <w:rPr>
                <w:rFonts w:asciiTheme="minorBidi" w:hAnsiTheme="minorBidi"/>
                <w:sz w:val="28"/>
                <w:szCs w:val="28"/>
              </w:rPr>
              <w:t>The system shall provide question and answer dhamma page for users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5F6713">
              <w:rPr>
                <w:rFonts w:asciiTheme="minorBidi" w:hAnsiTheme="minorBidi"/>
                <w:sz w:val="28"/>
                <w:szCs w:val="28"/>
              </w:rPr>
              <w:t>The system shall retrieve the dhamma question which already answered from the database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E425C9">
              <w:rPr>
                <w:rFonts w:asciiTheme="minorBidi" w:hAnsiTheme="minorBidi"/>
                <w:sz w:val="28"/>
              </w:rPr>
              <w:t>The system shall provide a control (e.g.</w:t>
            </w:r>
            <w:r>
              <w:rPr>
                <w:rFonts w:asciiTheme="minorBidi" w:hAnsiTheme="minorBidi"/>
                <w:sz w:val="28"/>
              </w:rPr>
              <w:t xml:space="preserve"> link with a topic name</w:t>
            </w:r>
            <w:r w:rsidRPr="00E425C9">
              <w:rPr>
                <w:rFonts w:asciiTheme="minorBidi" w:hAnsiTheme="minorBidi"/>
                <w:sz w:val="28"/>
              </w:rPr>
              <w:t>) for users to choose</w:t>
            </w:r>
            <w:r>
              <w:rPr>
                <w:rFonts w:asciiTheme="minorBidi" w:hAnsiTheme="minorBidi"/>
                <w:sz w:val="28"/>
              </w:rPr>
              <w:t xml:space="preserve"> to view a dhamma question and it answered</w:t>
            </w:r>
            <w:r w:rsidRPr="00E425C9">
              <w:rPr>
                <w:rFonts w:asciiTheme="minorBidi" w:hAnsiTheme="minorBidi"/>
                <w:sz w:val="28"/>
              </w:rPr>
              <w:t>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the topic name link.</w:t>
            </w:r>
          </w:p>
          <w:p w:rsidR="005F6713" w:rsidRDefault="005F6713" w:rsidP="005F6713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5F6713">
              <w:rPr>
                <w:rFonts w:asciiTheme="minorBidi" w:hAnsiTheme="minorBidi"/>
                <w:sz w:val="28"/>
                <w:szCs w:val="28"/>
              </w:rPr>
              <w:t>The system shall provide a user interface (e.g. text area) for the users to view the dhamma answer.</w:t>
            </w:r>
          </w:p>
          <w:p w:rsidR="005857CF" w:rsidRPr="00AC72BE" w:rsidRDefault="005857CF" w:rsidP="005857CF">
            <w:pPr>
              <w:pStyle w:val="aa"/>
              <w:numPr>
                <w:ilvl w:val="0"/>
                <w:numId w:val="23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5857CF" w:rsidRPr="00AC72BE" w:rsidTr="005857CF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857CF" w:rsidRPr="00AC72BE" w:rsidTr="005857CF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5857CF" w:rsidRPr="00AC72BE" w:rsidTr="005857CF">
        <w:trPr>
          <w:trHeight w:val="577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Non-Behavioral Requirements:</w:t>
            </w:r>
          </w:p>
        </w:tc>
        <w:tc>
          <w:tcPr>
            <w:tcW w:w="735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857CF" w:rsidRPr="00AC72BE" w:rsidTr="005857CF">
        <w:trPr>
          <w:trHeight w:val="577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857CF" w:rsidRPr="00AC72BE" w:rsidTr="005857CF">
        <w:trPr>
          <w:trHeight w:val="577"/>
        </w:trPr>
        <w:tc>
          <w:tcPr>
            <w:tcW w:w="224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5857CF" w:rsidRPr="00AC72BE" w:rsidRDefault="005857CF" w:rsidP="005857CF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857CF" w:rsidRDefault="005857CF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5F6713" w:rsidRPr="00AC72BE" w:rsidTr="008F7E54">
        <w:trPr>
          <w:trHeight w:val="546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18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5F6713" w:rsidRPr="005857CF" w:rsidRDefault="005F6713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="Angsana New"/>
                <w:sz w:val="28"/>
                <w:szCs w:val="35"/>
                <w:lang w:bidi="th-TH"/>
              </w:rPr>
              <w:t>U</w:t>
            </w:r>
            <w:r w:rsidRPr="005F6713">
              <w:rPr>
                <w:rFonts w:asciiTheme="minorBidi" w:hAnsiTheme="minorBidi"/>
                <w:sz w:val="28"/>
                <w:szCs w:val="28"/>
              </w:rPr>
              <w:t>pdate their user profile</w:t>
            </w:r>
            <w:r w:rsidRPr="005857CF"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>.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5F6713" w:rsidRPr="00AC72BE" w:rsidTr="008F7E54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5F6713" w:rsidRPr="00AC72BE" w:rsidRDefault="005F6713" w:rsidP="005F6713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Theme="minorBidi" w:hAnsiTheme="minorBidi"/>
                <w:sz w:val="28"/>
              </w:rPr>
              <w:t>update their current user profile in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5F6713" w:rsidRPr="00AC72BE" w:rsidTr="008F7E54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5F6713" w:rsidRPr="00AC72BE" w:rsidRDefault="005F6713" w:rsidP="005F6713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Theme="minorBidi" w:hAnsiTheme="minorBidi"/>
                <w:sz w:val="28"/>
              </w:rPr>
              <w:t>update their current user profile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F6713" w:rsidRDefault="005F6713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5F6713" w:rsidRPr="00810B9D" w:rsidRDefault="005F6713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5F6713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Pr="00AC72BE" w:rsidRDefault="00827C79" w:rsidP="00827C79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827C79">
              <w:rPr>
                <w:rFonts w:asciiTheme="minorBidi" w:hAnsiTheme="minorBidi" w:cstheme="minorBidi"/>
                <w:sz w:val="28"/>
                <w:szCs w:val="28"/>
              </w:rPr>
              <w:t>Registered users updated they user profile in the temple’s website.</w:t>
            </w:r>
          </w:p>
        </w:tc>
      </w:tr>
      <w:tr w:rsidR="005F6713" w:rsidRPr="00AC72BE" w:rsidTr="008F7E54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5F6713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827C79">
              <w:rPr>
                <w:rFonts w:asciiTheme="minorBidi" w:hAnsiTheme="minorBidi"/>
                <w:sz w:val="28"/>
                <w:szCs w:val="28"/>
              </w:rPr>
              <w:t>The system shall provide a control (e.g. button, label with link) for users to choose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link with their username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E425C9">
              <w:rPr>
                <w:rFonts w:asciiTheme="minorBidi" w:hAnsiTheme="minorBidi"/>
                <w:sz w:val="28"/>
              </w:rPr>
              <w:t>The system shall provide my profile page for registered users</w:t>
            </w:r>
            <w:r>
              <w:rPr>
                <w:rFonts w:asciiTheme="minorBidi" w:hAnsiTheme="minorBidi"/>
                <w:sz w:val="28"/>
                <w:szCs w:val="28"/>
              </w:rPr>
              <w:t>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E425C9">
              <w:rPr>
                <w:rFonts w:asciiTheme="minorBidi" w:hAnsiTheme="minorBidi"/>
                <w:sz w:val="28"/>
              </w:rPr>
              <w:t>The system shall provide a control (e.g. button) for registered users to edit their profile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Edit profile” button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827C79">
              <w:rPr>
                <w:rFonts w:asciiTheme="minorBidi" w:hAnsiTheme="minorBidi"/>
                <w:sz w:val="28"/>
                <w:szCs w:val="28"/>
              </w:rPr>
              <w:t>The system shall retrieve a user’s profile information from the database.</w:t>
            </w:r>
          </w:p>
          <w:p w:rsidR="00827C79" w:rsidRDefault="00827C7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827C79">
              <w:rPr>
                <w:rFonts w:asciiTheme="minorBidi" w:hAnsiTheme="minorBidi"/>
                <w:sz w:val="28"/>
                <w:szCs w:val="28"/>
              </w:rPr>
              <w:t>The system shall provide an input interface (e.g. text box) with exist user’s profile information for registered users to edit.</w:t>
            </w:r>
          </w:p>
          <w:p w:rsidR="00827C79" w:rsidRDefault="00FF3939" w:rsidP="00827C7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input a new information.</w:t>
            </w:r>
          </w:p>
          <w:p w:rsidR="00FF3939" w:rsidRDefault="00FF3939" w:rsidP="00FF393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FF3939">
              <w:rPr>
                <w:rFonts w:asciiTheme="minorBidi" w:hAnsiTheme="minorBidi"/>
                <w:sz w:val="28"/>
                <w:szCs w:val="28"/>
              </w:rPr>
              <w:t>The system shall provide a control (e.g. button) for registered user to submit the new information.</w:t>
            </w:r>
          </w:p>
          <w:p w:rsidR="00FF3939" w:rsidRDefault="00FF3939" w:rsidP="00FF393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 click “Submit” button.</w:t>
            </w:r>
          </w:p>
          <w:p w:rsidR="00FF3939" w:rsidRDefault="00FF3939" w:rsidP="00FF393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FF3939">
              <w:rPr>
                <w:rFonts w:asciiTheme="minorBidi" w:hAnsiTheme="minorBidi"/>
                <w:sz w:val="28"/>
                <w:szCs w:val="28"/>
              </w:rPr>
              <w:t>The system shall validate a new user’s profile information.</w:t>
            </w:r>
          </w:p>
          <w:p w:rsidR="00FF3939" w:rsidRDefault="00FF3939" w:rsidP="00FF393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FF3939">
              <w:rPr>
                <w:rFonts w:asciiTheme="minorBidi" w:hAnsiTheme="minorBidi"/>
                <w:sz w:val="28"/>
                <w:szCs w:val="28"/>
              </w:rPr>
              <w:t>The system shall record a new user’s profile information from the database.</w:t>
            </w:r>
          </w:p>
          <w:p w:rsidR="00FF3939" w:rsidRDefault="00FF3939" w:rsidP="00FF3939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FF3939">
              <w:rPr>
                <w:rFonts w:asciiTheme="minorBidi" w:hAnsiTheme="minorBidi"/>
                <w:sz w:val="28"/>
                <w:szCs w:val="28"/>
              </w:rPr>
              <w:t>The system shall provide an interface to show the completion message (“Update Successful) to users.</w:t>
            </w:r>
          </w:p>
          <w:p w:rsidR="005F6713" w:rsidRPr="00AC72BE" w:rsidRDefault="005F6713" w:rsidP="005F6713">
            <w:pPr>
              <w:pStyle w:val="aa"/>
              <w:numPr>
                <w:ilvl w:val="0"/>
                <w:numId w:val="24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5F6713" w:rsidRPr="00AC72BE" w:rsidTr="008F7E54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F6713" w:rsidRDefault="00FF3939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In the step 11 of Flow of Events, the validation of user’s profile is not passed.</w:t>
            </w:r>
          </w:p>
          <w:p w:rsidR="00FF3939" w:rsidRPr="00AC72BE" w:rsidRDefault="00FF3939" w:rsidP="00FF3939">
            <w:pPr>
              <w:pStyle w:val="aa"/>
              <w:numPr>
                <w:ilvl w:val="0"/>
                <w:numId w:val="26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system shall highlight the failed input part of user’s information with a red font.</w:t>
            </w:r>
          </w:p>
          <w:p w:rsidR="00FF3939" w:rsidRPr="00AC72BE" w:rsidRDefault="00FF3939" w:rsidP="00FF3939">
            <w:pPr>
              <w:pStyle w:val="aa"/>
              <w:numPr>
                <w:ilvl w:val="0"/>
                <w:numId w:val="26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Return to the step 8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of Flow of Events.</w:t>
            </w:r>
          </w:p>
          <w:p w:rsidR="00FF3939" w:rsidRPr="00AC72BE" w:rsidRDefault="00FF3939" w:rsidP="00FF3939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In the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step 12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of Flow of Events, if the system cannot record the user’s information into database.</w:t>
            </w:r>
          </w:p>
          <w:p w:rsidR="00FF3939" w:rsidRPr="00AC72BE" w:rsidRDefault="00FF3939" w:rsidP="00FF3939">
            <w:pPr>
              <w:pStyle w:val="aa"/>
              <w:numPr>
                <w:ilvl w:val="0"/>
                <w:numId w:val="27"/>
              </w:num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system shall provide an interface to show the error message (“</w:t>
            </w:r>
            <w:r w:rsidRPr="00E425C9">
              <w:rPr>
                <w:rFonts w:asciiTheme="minorBidi" w:hAnsiTheme="minorBidi"/>
                <w:sz w:val="28"/>
              </w:rPr>
              <w:t>Update Unsuccessful, Please try again!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”) to users.</w:t>
            </w:r>
          </w:p>
          <w:p w:rsidR="00FF3939" w:rsidRPr="00FF3939" w:rsidRDefault="00FF3939" w:rsidP="00FF3939">
            <w:pPr>
              <w:pStyle w:val="aa"/>
              <w:numPr>
                <w:ilvl w:val="0"/>
                <w:numId w:val="2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FF3939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  <w:p w:rsidR="00FF3939" w:rsidRPr="00AC72BE" w:rsidRDefault="00FF3939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5F6713" w:rsidRPr="00AC72BE" w:rsidTr="008F7E54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F6713" w:rsidRPr="00AC72BE" w:rsidRDefault="00FF3939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5F6713" w:rsidRPr="00AC72BE" w:rsidTr="008F7E54">
        <w:trPr>
          <w:trHeight w:val="577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F6713" w:rsidRPr="00AC72BE" w:rsidTr="008F7E54">
        <w:trPr>
          <w:trHeight w:val="577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5F6713" w:rsidRPr="00AC72BE" w:rsidRDefault="00FF3939" w:rsidP="00FF3939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1. Registered users know how to input the information on the input interface.</w:t>
            </w:r>
          </w:p>
        </w:tc>
      </w:tr>
      <w:tr w:rsidR="005F6713" w:rsidRPr="00AC72BE" w:rsidTr="008F7E54">
        <w:trPr>
          <w:trHeight w:val="577"/>
        </w:trPr>
        <w:tc>
          <w:tcPr>
            <w:tcW w:w="224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5F6713" w:rsidRPr="00AC72BE" w:rsidRDefault="005F671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F6713" w:rsidRDefault="005F671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811EF3" w:rsidRPr="00AC72BE" w:rsidTr="008F7E54">
        <w:trPr>
          <w:trHeight w:val="546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19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811EF3" w:rsidRPr="00811EF3" w:rsidRDefault="00811EF3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V</w:t>
            </w:r>
            <w:r w:rsidRPr="00811EF3">
              <w:rPr>
                <w:rFonts w:ascii="Cordia New" w:hAnsi="Cordia New" w:cs="Cordia New"/>
                <w:color w:val="000000"/>
                <w:sz w:val="28"/>
                <w:szCs w:val="28"/>
              </w:rPr>
              <w:t>iew their dhamma question history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811EF3" w:rsidRPr="00AC72BE" w:rsidTr="008F7E54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811EF3" w:rsidRPr="00AC72BE" w:rsidRDefault="00811EF3" w:rsidP="007E6FB7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view their dhamma question history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that they had asked to the temple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811EF3" w:rsidRPr="00AC72BE" w:rsidTr="008F7E54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view their dhamma question history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811EF3" w:rsidRDefault="00811EF3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811EF3" w:rsidRPr="00810B9D" w:rsidRDefault="00811EF3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811EF3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7E6FB7">
              <w:rPr>
                <w:rFonts w:ascii="Cordia New" w:hAnsi="Cordia New" w:cs="Cordia New"/>
                <w:color w:val="000000"/>
                <w:sz w:val="26"/>
                <w:szCs w:val="26"/>
              </w:rPr>
              <w:t>view their dhamma question history</w:t>
            </w:r>
            <w:r w:rsid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that they had asked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in the temple’s website.</w:t>
            </w:r>
          </w:p>
        </w:tc>
      </w:tr>
      <w:tr w:rsidR="00811EF3" w:rsidRPr="00AC72BE" w:rsidTr="008F7E54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 w:rsidRPr="00827C79">
              <w:rPr>
                <w:rFonts w:asciiTheme="minorBidi" w:hAnsiTheme="minorBidi"/>
                <w:sz w:val="28"/>
                <w:szCs w:val="28"/>
              </w:rPr>
              <w:t>The system shall provide a control (e.g. button, label with link) for users to choose.</w:t>
            </w:r>
          </w:p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link with their username.</w:t>
            </w:r>
          </w:p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 w:rsidRPr="00E425C9">
              <w:rPr>
                <w:rFonts w:asciiTheme="minorBidi" w:hAnsiTheme="minorBidi"/>
                <w:sz w:val="28"/>
              </w:rPr>
              <w:t>The system shall provide my profile page for registered users</w:t>
            </w:r>
            <w:r>
              <w:rPr>
                <w:rFonts w:asciiTheme="minorBidi" w:hAnsiTheme="minorBidi"/>
                <w:sz w:val="28"/>
                <w:szCs w:val="28"/>
              </w:rPr>
              <w:t>.</w:t>
            </w:r>
          </w:p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 w:rsidRPr="007E6FB7">
              <w:rPr>
                <w:rFonts w:asciiTheme="minorBidi" w:hAnsiTheme="minorBidi"/>
                <w:sz w:val="28"/>
                <w:szCs w:val="28"/>
              </w:rPr>
              <w:t>The system shall provide a control (e.g. button, label with link) for users to choose to view a history of their question.</w:t>
            </w:r>
          </w:p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My dhamma question history” link.</w:t>
            </w:r>
          </w:p>
          <w:p w:rsidR="007E6FB7" w:rsidRDefault="007E6FB7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 w:rsidRPr="007E6FB7">
              <w:rPr>
                <w:rFonts w:asciiTheme="minorBidi" w:hAnsiTheme="minorBidi"/>
                <w:sz w:val="28"/>
                <w:szCs w:val="28"/>
              </w:rPr>
              <w:t>The system shall provide the dhamma question history page for registered users.</w:t>
            </w:r>
          </w:p>
          <w:p w:rsidR="00811EF3" w:rsidRPr="00AC72BE" w:rsidRDefault="00811EF3" w:rsidP="007E6FB7">
            <w:pPr>
              <w:pStyle w:val="aa"/>
              <w:numPr>
                <w:ilvl w:val="0"/>
                <w:numId w:val="28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811EF3" w:rsidRPr="00AC72BE" w:rsidTr="008F7E54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11EF3" w:rsidRPr="00AC72BE" w:rsidTr="008F7E54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811EF3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811EF3" w:rsidRPr="00AC72BE" w:rsidTr="008F7E54">
        <w:trPr>
          <w:trHeight w:val="577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11EF3" w:rsidRPr="00AC72BE" w:rsidTr="008F7E54">
        <w:trPr>
          <w:trHeight w:val="577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811EF3" w:rsidRPr="00AC72BE" w:rsidTr="008F7E54">
        <w:trPr>
          <w:trHeight w:val="577"/>
        </w:trPr>
        <w:tc>
          <w:tcPr>
            <w:tcW w:w="224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Note and Issues:</w:t>
            </w:r>
          </w:p>
        </w:tc>
        <w:tc>
          <w:tcPr>
            <w:tcW w:w="7358" w:type="dxa"/>
          </w:tcPr>
          <w:p w:rsidR="00811EF3" w:rsidRPr="00AC72BE" w:rsidRDefault="00811EF3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811EF3" w:rsidRDefault="00811EF3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7E6FB7" w:rsidRPr="00AC72BE" w:rsidTr="008F7E54">
        <w:trPr>
          <w:trHeight w:val="546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0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7E6FB7" w:rsidRPr="007E6FB7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 w:rsidRPr="007E6FB7">
              <w:rPr>
                <w:rFonts w:ascii="Cordia New" w:hAnsi="Cordia New" w:cs="Cordia New"/>
                <w:color w:val="000000"/>
                <w:sz w:val="28"/>
                <w:szCs w:val="28"/>
              </w:rPr>
              <w:t>Leave a message to the temple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7E6FB7" w:rsidRPr="00AC72BE" w:rsidTr="008F7E54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7E6FB7" w:rsidRPr="00AC72BE" w:rsidRDefault="007E6FB7" w:rsidP="00CE429C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leave a message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CE429C">
              <w:rPr>
                <w:rFonts w:ascii="Cordia New" w:hAnsi="Cordia New" w:cs="Cordia New"/>
                <w:color w:val="000000"/>
                <w:sz w:val="26"/>
                <w:szCs w:val="26"/>
              </w:rPr>
              <w:t>for contact the temple</w:t>
            </w:r>
            <w:r w:rsidR="00CE429C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7E6FB7" w:rsidRPr="00AC72BE" w:rsidTr="008F7E54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7E6FB7" w:rsidRPr="00AC72BE" w:rsidRDefault="007E6FB7" w:rsidP="00CE429C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 w:rsidR="00CE429C"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leave a message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7E6FB7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7E6FB7" w:rsidRPr="00810B9D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7E6FB7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Default="007E6FB7" w:rsidP="00CE429C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Registered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="00CE429C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message was sent to the temple.</w:t>
            </w:r>
          </w:p>
          <w:p w:rsidR="00CE429C" w:rsidRPr="00AC72BE" w:rsidRDefault="00CE429C" w:rsidP="00CE429C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system shall sent a notification to administrator users via an email.</w:t>
            </w:r>
          </w:p>
        </w:tc>
      </w:tr>
      <w:tr w:rsidR="007E6FB7" w:rsidRPr="00AC72BE" w:rsidTr="008F7E54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Contact Us” button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the contact us page for users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an input interface (e.g. textbox) for users to leave a message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input the message to the temple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a control (e.g. button) for registered user to submit the new information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Registered users click “Submit” button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record the message from the registered users into the database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an interface to show the completion message (“Thank you for your message!”) to users.</w:t>
            </w:r>
          </w:p>
          <w:p w:rsidR="00F1138D" w:rsidRDefault="00F1138D" w:rsidP="00F1138D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the message to the administrator users via email.</w:t>
            </w:r>
          </w:p>
          <w:p w:rsidR="007E6FB7" w:rsidRPr="00AC72BE" w:rsidRDefault="007E6FB7" w:rsidP="007E6FB7">
            <w:pPr>
              <w:pStyle w:val="aa"/>
              <w:numPr>
                <w:ilvl w:val="0"/>
                <w:numId w:val="29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7E6FB7" w:rsidRPr="00AC72BE" w:rsidTr="008F7E54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E6FB7" w:rsidRPr="00AC72BE" w:rsidTr="008F7E54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7E6FB7" w:rsidRPr="00AC72BE" w:rsidTr="008F7E54">
        <w:trPr>
          <w:trHeight w:val="577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E6FB7" w:rsidRPr="00AC72BE" w:rsidTr="008F7E54">
        <w:trPr>
          <w:trHeight w:val="577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7E6FB7" w:rsidRPr="00AC72BE" w:rsidTr="008F7E54">
        <w:trPr>
          <w:trHeight w:val="577"/>
        </w:trPr>
        <w:tc>
          <w:tcPr>
            <w:tcW w:w="224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7E6FB7" w:rsidRPr="00AC72BE" w:rsidRDefault="007E6FB7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7E6FB7" w:rsidRDefault="007E6FB7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F1138D" w:rsidRPr="00AC72BE" w:rsidTr="008F7E54">
        <w:trPr>
          <w:trHeight w:val="546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1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F1138D" w:rsidRPr="007E6FB7" w:rsidRDefault="00F1138D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Update temple’s history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F1138D" w:rsidRPr="00AC72BE" w:rsidTr="008F7E54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F1138D" w:rsidRPr="00AC72BE" w:rsidRDefault="00F1138D" w:rsidP="00F1138D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update the temple’s history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F1138D" w:rsidRPr="00AC72BE" w:rsidTr="008F7E54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update the temple’s history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F1138D" w:rsidRDefault="00F1138D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F1138D" w:rsidRPr="00810B9D" w:rsidRDefault="00F1138D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F1138D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Pr="00AC72BE" w:rsidRDefault="00F1138D" w:rsidP="00F1138D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already updated the history of the temple.</w:t>
            </w:r>
          </w:p>
        </w:tc>
      </w:tr>
      <w:tr w:rsidR="00F1138D" w:rsidRPr="00AC72BE" w:rsidTr="008F7E54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F1138D" w:rsidRDefault="00F1138D" w:rsidP="00F1138D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F1138D">
              <w:rPr>
                <w:rFonts w:asciiTheme="minorBidi" w:hAnsiTheme="minorBidi"/>
                <w:sz w:val="28"/>
                <w:szCs w:val="28"/>
              </w:rPr>
              <w:t>The system shall provide a control (e.g. menu bar) for users to choose.</w:t>
            </w:r>
          </w:p>
          <w:p w:rsidR="00F1138D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 xml:space="preserve">Administrator </w:t>
            </w:r>
            <w:r w:rsidR="00F1138D">
              <w:rPr>
                <w:rFonts w:asciiTheme="minorBidi" w:hAnsiTheme="minorBidi"/>
                <w:sz w:val="28"/>
                <w:szCs w:val="28"/>
              </w:rPr>
              <w:t>users click “</w:t>
            </w:r>
            <w:r>
              <w:rPr>
                <w:rFonts w:asciiTheme="minorBidi" w:hAnsiTheme="minorBidi"/>
                <w:sz w:val="28"/>
                <w:szCs w:val="28"/>
              </w:rPr>
              <w:t>History</w:t>
            </w:r>
            <w:r w:rsidR="00F1138D">
              <w:rPr>
                <w:rFonts w:asciiTheme="minorBidi" w:hAnsiTheme="minorBidi"/>
                <w:sz w:val="28"/>
                <w:szCs w:val="28"/>
              </w:rPr>
              <w:t>” button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retrieve the temple’s history from the database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provide the temple’s history page for users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provide a control (e.g. edit link) for administrator users to choose for edit the temple’s history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“Edit” link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provide an input (e.g. text area) with the current temple’s history information for administrator users to edit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input a new temple’s history information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provide a control (e.g. button) for administrator users to submit the new information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“Submit” button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 xml:space="preserve">The system shall record the new temple’s history </w:t>
            </w:r>
            <w:r>
              <w:rPr>
                <w:rFonts w:asciiTheme="minorBidi" w:hAnsiTheme="minorBidi"/>
                <w:sz w:val="28"/>
                <w:szCs w:val="28"/>
              </w:rPr>
              <w:t>to</w:t>
            </w:r>
            <w:r w:rsidRPr="00542E8A">
              <w:rPr>
                <w:rFonts w:asciiTheme="minorBidi" w:hAnsiTheme="minorBidi"/>
                <w:sz w:val="28"/>
                <w:szCs w:val="28"/>
              </w:rPr>
              <w:t xml:space="preserve"> the database.</w:t>
            </w:r>
          </w:p>
          <w:p w:rsidR="00542E8A" w:rsidRDefault="00542E8A" w:rsidP="00542E8A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542E8A">
              <w:rPr>
                <w:rFonts w:asciiTheme="minorBidi" w:hAnsiTheme="minorBidi"/>
                <w:sz w:val="28"/>
                <w:szCs w:val="28"/>
              </w:rPr>
              <w:t>The system shall provide an interface to show the completion message (“Update Successful) to users.</w:t>
            </w:r>
          </w:p>
          <w:p w:rsidR="00F1138D" w:rsidRPr="00AC72BE" w:rsidRDefault="00F1138D" w:rsidP="00F1138D">
            <w:pPr>
              <w:pStyle w:val="aa"/>
              <w:numPr>
                <w:ilvl w:val="0"/>
                <w:numId w:val="30"/>
              </w:numPr>
              <w:rPr>
                <w:rFonts w:asciiTheme="minorBidi" w:hAnsiTheme="minorBidi"/>
                <w:sz w:val="28"/>
                <w:szCs w:val="28"/>
              </w:rPr>
            </w:pPr>
            <w:r w:rsidRPr="00AC72BE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F1138D" w:rsidRPr="00AC72BE" w:rsidTr="008F7E54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F1138D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In the step 11 of Flow of Events, the system cannot record the new temple’s history to the database.</w:t>
            </w:r>
          </w:p>
          <w:p w:rsidR="00542E8A" w:rsidRDefault="00542E8A" w:rsidP="00542E8A">
            <w:pPr>
              <w:pStyle w:val="aa"/>
              <w:numPr>
                <w:ilvl w:val="0"/>
                <w:numId w:val="3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E425C9">
              <w:rPr>
                <w:rFonts w:asciiTheme="minorBidi" w:hAnsiTheme="minorBidi"/>
                <w:sz w:val="28"/>
              </w:rPr>
              <w:t>The system shall provide an interface to show the error message (“Update Unsuccessful, Please try again!”) to users.</w:t>
            </w:r>
          </w:p>
          <w:p w:rsidR="00542E8A" w:rsidRPr="00542E8A" w:rsidRDefault="00542E8A" w:rsidP="00542E8A">
            <w:pPr>
              <w:pStyle w:val="aa"/>
              <w:numPr>
                <w:ilvl w:val="0"/>
                <w:numId w:val="3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se case ends.</w:t>
            </w:r>
          </w:p>
        </w:tc>
      </w:tr>
      <w:tr w:rsidR="00F1138D" w:rsidRPr="00AC72BE" w:rsidTr="008F7E54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F1138D" w:rsidRPr="00AC72BE" w:rsidTr="008F7E54">
        <w:trPr>
          <w:trHeight w:val="577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1138D" w:rsidRPr="00AC72BE" w:rsidTr="008F7E54">
        <w:trPr>
          <w:trHeight w:val="577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F1138D" w:rsidRPr="00AC72BE" w:rsidTr="008F7E54">
        <w:trPr>
          <w:trHeight w:val="577"/>
        </w:trPr>
        <w:tc>
          <w:tcPr>
            <w:tcW w:w="224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F1138D" w:rsidRPr="00AC72BE" w:rsidRDefault="00F1138D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F1138D" w:rsidRDefault="00F1138D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542E8A" w:rsidRPr="00AC72BE" w:rsidTr="008F7E54">
        <w:trPr>
          <w:trHeight w:val="546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1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542E8A" w:rsidRPr="007E6FB7" w:rsidRDefault="00542E8A" w:rsidP="00542E8A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Update temple’s news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542E8A" w:rsidRPr="00AC72BE" w:rsidTr="008F7E54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542E8A" w:rsidRPr="00AC72BE" w:rsidRDefault="00542E8A" w:rsidP="00542E8A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update the temple’s 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542E8A" w:rsidRPr="00AC72BE" w:rsidTr="008F7E54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update the temple’s news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42E8A" w:rsidRDefault="00542E8A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542E8A" w:rsidRPr="00810B9D" w:rsidRDefault="00542E8A" w:rsidP="008F7E54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542E8A" w:rsidRPr="00AC72BE" w:rsidTr="008F7E54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already updated the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of the temple.</w:t>
            </w:r>
          </w:p>
        </w:tc>
      </w:tr>
      <w:tr w:rsidR="00542E8A" w:rsidRPr="00AC72BE" w:rsidTr="008F7E54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542E8A" w:rsidRP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menu bar) for administrator users to choose.</w:t>
            </w:r>
          </w:p>
          <w:p w:rsidR="008F7E54" w:rsidRP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="Angsana New"/>
                <w:sz w:val="28"/>
                <w:szCs w:val="35"/>
                <w:lang w:bidi="th-TH"/>
              </w:rPr>
              <w:t>Administrator users click “News” button.</w:t>
            </w:r>
          </w:p>
          <w:p w:rsid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the temple’s news page for administrator users.</w:t>
            </w:r>
          </w:p>
          <w:p w:rsid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manage link) for administrator users to choose.</w:t>
            </w:r>
          </w:p>
          <w:p w:rsid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click “Manage” link.</w:t>
            </w:r>
          </w:p>
          <w:p w:rsid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news management page for administrator users.</w:t>
            </w:r>
          </w:p>
          <w:p w:rsidR="00526825" w:rsidRP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retrieve a temple’s news from the database.</w:t>
            </w:r>
          </w:p>
          <w:p w:rsidR="008F7E54" w:rsidRDefault="008F7E54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add, update, delete link) for administrator users to choose.</w:t>
            </w:r>
          </w:p>
          <w:p w:rsidR="00526825" w:rsidRDefault="00526825" w:rsidP="008F7E54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update link with related to the news topic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provide an input interface (e.g. text area) with the current temple’s news information for administrator users to edit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input an update news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provide a control (e.g. button) for administrator users to submit the new information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“Submit” button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record a temple’s news to the database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lastRenderedPageBreak/>
              <w:t>The system shall provide an interface to show the completion message (“Update Successful) to users.</w:t>
            </w:r>
          </w:p>
          <w:p w:rsidR="00526825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provide an update message to registered users via email.</w:t>
            </w:r>
          </w:p>
          <w:p w:rsidR="00526825" w:rsidRPr="008F7E54" w:rsidRDefault="00526825" w:rsidP="00526825">
            <w:pPr>
              <w:pStyle w:val="aa"/>
              <w:numPr>
                <w:ilvl w:val="0"/>
                <w:numId w:val="32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542E8A" w:rsidRPr="00AC72BE" w:rsidTr="008F7E54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42E8A" w:rsidRDefault="00526825" w:rsidP="00542E8A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In the step 14 of Flow of Events, the system cannot record a temple’s news to the database</w:t>
            </w:r>
          </w:p>
          <w:p w:rsidR="00526825" w:rsidRDefault="00526825" w:rsidP="00526825">
            <w:pPr>
              <w:pStyle w:val="aa"/>
              <w:numPr>
                <w:ilvl w:val="0"/>
                <w:numId w:val="3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526825">
              <w:rPr>
                <w:rFonts w:asciiTheme="minorBidi" w:hAnsiTheme="minorBidi" w:cstheme="minorBidi"/>
                <w:sz w:val="28"/>
                <w:szCs w:val="28"/>
              </w:rPr>
              <w:t>The system shall provide an interface to show the error message (“Update Unsuccessful, Please try again!”) to users.</w:t>
            </w:r>
          </w:p>
          <w:p w:rsidR="00526825" w:rsidRPr="00526825" w:rsidRDefault="00526825" w:rsidP="00526825">
            <w:pPr>
              <w:pStyle w:val="aa"/>
              <w:numPr>
                <w:ilvl w:val="0"/>
                <w:numId w:val="33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se case ends.</w:t>
            </w:r>
          </w:p>
        </w:tc>
      </w:tr>
      <w:tr w:rsidR="00542E8A" w:rsidRPr="00AC72BE" w:rsidTr="008F7E54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42E8A" w:rsidRPr="00AC72BE" w:rsidRDefault="00542E8A" w:rsidP="008F7E54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542E8A" w:rsidRPr="00AC72BE" w:rsidTr="008F7E54">
        <w:trPr>
          <w:trHeight w:val="577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42E8A" w:rsidRPr="00AC72BE" w:rsidTr="008F7E54">
        <w:trPr>
          <w:trHeight w:val="577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42E8A" w:rsidRPr="00AC72BE" w:rsidTr="008F7E54">
        <w:trPr>
          <w:trHeight w:val="577"/>
        </w:trPr>
        <w:tc>
          <w:tcPr>
            <w:tcW w:w="224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542E8A" w:rsidRPr="00AC72BE" w:rsidRDefault="00542E8A" w:rsidP="008F7E54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42E8A" w:rsidRDefault="00542E8A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526825" w:rsidRPr="00AC72BE" w:rsidTr="005F7470">
        <w:trPr>
          <w:trHeight w:val="546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526825" w:rsidRPr="00AC72BE" w:rsidRDefault="00526825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2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526825" w:rsidRPr="007E6FB7" w:rsidRDefault="00526825" w:rsidP="005F7470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Add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 xml:space="preserve"> temple’s news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526825" w:rsidRPr="00AC72BE" w:rsidTr="005F7470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526825" w:rsidRPr="00AC72BE" w:rsidRDefault="00526825" w:rsidP="00526825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create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 the temple’s 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526825" w:rsidRPr="00AC72BE" w:rsidTr="005F7470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526825" w:rsidRPr="00AC72BE" w:rsidRDefault="00526825" w:rsidP="00526825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add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 the temple’s news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526825" w:rsidRDefault="00526825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526825" w:rsidRPr="00810B9D" w:rsidRDefault="00526825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526825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Pr="00AC72BE" w:rsidRDefault="00526825" w:rsidP="00526825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already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created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the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of the temple.</w:t>
            </w:r>
          </w:p>
        </w:tc>
      </w:tr>
      <w:tr w:rsidR="00526825" w:rsidRPr="00AC72BE" w:rsidTr="005F7470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526825" w:rsidRPr="008F7E54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menu bar) for administrator users to choose.</w:t>
            </w:r>
          </w:p>
          <w:p w:rsidR="00526825" w:rsidRPr="008F7E54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="Angsana New"/>
                <w:sz w:val="28"/>
                <w:szCs w:val="35"/>
                <w:lang w:bidi="th-TH"/>
              </w:rPr>
              <w:t>Administrator users click “News” button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the temple’s news page for administrator users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manage link) for administrator users to choose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click “Manage” link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news management page for administrator users.</w:t>
            </w:r>
          </w:p>
          <w:p w:rsidR="00526825" w:rsidRP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The system shall retrieve a temple’s news from the database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8F7E54">
              <w:rPr>
                <w:rFonts w:asciiTheme="minorBidi" w:hAnsiTheme="minorBidi"/>
                <w:sz w:val="28"/>
                <w:szCs w:val="28"/>
              </w:rPr>
              <w:t>The system shall provide a control (e.g. add, update, delete link) for administrator users to choose.</w:t>
            </w:r>
          </w:p>
          <w:p w:rsid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 xml:space="preserve">Administrator users click </w:t>
            </w:r>
            <w:r>
              <w:rPr>
                <w:rFonts w:asciiTheme="minorBidi" w:hAnsiTheme="minorBidi"/>
                <w:sz w:val="28"/>
                <w:szCs w:val="28"/>
              </w:rPr>
              <w:t>“Add news” link</w:t>
            </w:r>
            <w:r>
              <w:rPr>
                <w:rFonts w:asciiTheme="minorBidi" w:hAnsiTheme="minorBidi"/>
                <w:sz w:val="28"/>
                <w:szCs w:val="28"/>
              </w:rPr>
              <w:t>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6A57AE">
              <w:rPr>
                <w:rFonts w:asciiTheme="minorBidi" w:hAnsiTheme="minorBidi"/>
                <w:sz w:val="28"/>
                <w:szCs w:val="28"/>
              </w:rPr>
              <w:t>The system shall provide an input interface (e.g. text area) for administrator users to add the news of the temple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input a news information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6A57AE">
              <w:rPr>
                <w:rFonts w:asciiTheme="minorBidi" w:hAnsiTheme="minorBidi"/>
                <w:sz w:val="28"/>
                <w:szCs w:val="28"/>
              </w:rPr>
              <w:t>The system shall provide a control (e.g. button) for administrator users to submit the new information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“Submit” button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6A57AE">
              <w:rPr>
                <w:rFonts w:asciiTheme="minorBidi" w:hAnsiTheme="minorBidi"/>
                <w:sz w:val="28"/>
                <w:szCs w:val="28"/>
              </w:rPr>
              <w:t>The system shall record a temple’s news to the database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6A57AE">
              <w:rPr>
                <w:rFonts w:asciiTheme="minorBidi" w:hAnsiTheme="minorBidi"/>
                <w:sz w:val="28"/>
                <w:szCs w:val="28"/>
              </w:rPr>
              <w:lastRenderedPageBreak/>
              <w:t>The system shall provide an interface to show the completion message (“Update Successful) to users.</w:t>
            </w:r>
          </w:p>
          <w:p w:rsidR="006A57AE" w:rsidRDefault="006A57AE" w:rsidP="006A57AE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6A57AE">
              <w:rPr>
                <w:rFonts w:asciiTheme="minorBidi" w:hAnsiTheme="minorBidi"/>
                <w:sz w:val="28"/>
                <w:szCs w:val="28"/>
              </w:rPr>
              <w:t>The system shall provide an update message to registered users via email.</w:t>
            </w:r>
          </w:p>
          <w:p w:rsidR="00526825" w:rsidRPr="00526825" w:rsidRDefault="00526825" w:rsidP="00526825">
            <w:pPr>
              <w:pStyle w:val="aa"/>
              <w:numPr>
                <w:ilvl w:val="0"/>
                <w:numId w:val="35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526825" w:rsidRPr="00AC72BE" w:rsidTr="005F7470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526825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In the step 14 of Flow of Events, the system cannot record a temple’s news to the database</w:t>
            </w:r>
          </w:p>
          <w:p w:rsidR="00526825" w:rsidRDefault="00526825" w:rsidP="00526825">
            <w:pPr>
              <w:pStyle w:val="aa"/>
              <w:numPr>
                <w:ilvl w:val="0"/>
                <w:numId w:val="3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526825">
              <w:rPr>
                <w:rFonts w:asciiTheme="minorBidi" w:hAnsiTheme="minorBidi" w:cstheme="minorBidi"/>
                <w:sz w:val="28"/>
                <w:szCs w:val="28"/>
              </w:rPr>
              <w:t>The system shall provide an interface to show the error message (“Update Unsuccessful, Please try again!”) to users.</w:t>
            </w:r>
          </w:p>
          <w:p w:rsidR="00526825" w:rsidRPr="00526825" w:rsidRDefault="00526825" w:rsidP="00526825">
            <w:pPr>
              <w:pStyle w:val="aa"/>
              <w:numPr>
                <w:ilvl w:val="0"/>
                <w:numId w:val="34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se case ends.</w:t>
            </w:r>
          </w:p>
        </w:tc>
      </w:tr>
      <w:tr w:rsidR="00526825" w:rsidRPr="00AC72BE" w:rsidTr="005F7470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526825" w:rsidRPr="00AC72BE" w:rsidRDefault="006A57AE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High</w:t>
            </w:r>
          </w:p>
        </w:tc>
      </w:tr>
      <w:tr w:rsidR="00526825" w:rsidRPr="00AC72BE" w:rsidTr="005F7470">
        <w:trPr>
          <w:trHeight w:val="577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26825" w:rsidRPr="00AC72BE" w:rsidTr="005F7470">
        <w:trPr>
          <w:trHeight w:val="577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526825" w:rsidRPr="00AC72BE" w:rsidTr="005F7470">
        <w:trPr>
          <w:trHeight w:val="577"/>
        </w:trPr>
        <w:tc>
          <w:tcPr>
            <w:tcW w:w="224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526825" w:rsidRPr="00AC72BE" w:rsidRDefault="00526825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526825" w:rsidRDefault="00526825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6C5A9C" w:rsidRPr="00AC72BE" w:rsidTr="005F7470">
        <w:trPr>
          <w:trHeight w:val="546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6C5A9C" w:rsidRPr="00AC72BE" w:rsidRDefault="006C5A9C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3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6C5A9C" w:rsidRPr="007E6FB7" w:rsidRDefault="006C5A9C" w:rsidP="005F7470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Delete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 xml:space="preserve"> temple’s news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6C5A9C" w:rsidRPr="00AC72BE" w:rsidTr="005F7470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6C5A9C" w:rsidRPr="00AC72BE" w:rsidRDefault="006C5A9C" w:rsidP="006C5A9C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remove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 the temple’s 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6C5A9C" w:rsidRPr="00AC72BE" w:rsidTr="005F7470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6C5A9C" w:rsidRPr="00AC72BE" w:rsidRDefault="006C5A9C" w:rsidP="006C5A9C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>delete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 the temple’s news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6C5A9C" w:rsidRDefault="006C5A9C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6C5A9C" w:rsidRPr="00810B9D" w:rsidRDefault="006C5A9C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6C5A9C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Pr="00AC72BE" w:rsidRDefault="006C5A9C" w:rsidP="006C5A9C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already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delete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the </w:t>
            </w:r>
            <w:r>
              <w:rPr>
                <w:rFonts w:ascii="Cordia New" w:hAnsi="Cordia New" w:cs="Cordia New"/>
                <w:color w:val="000000"/>
                <w:sz w:val="26"/>
                <w:szCs w:val="26"/>
              </w:rPr>
              <w:t xml:space="preserve">news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of the temple.</w:t>
            </w:r>
          </w:p>
        </w:tc>
      </w:tr>
      <w:tr w:rsidR="006C5A9C" w:rsidRPr="00AC72BE" w:rsidTr="005F7470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a control (e.g. menu bar) for administrator users to choose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Administrator users click “News” button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the temple’s news page for administrator users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a control (e.g. manage link) for administrator users to choose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Administrator click “Manage” link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a news management page for administrator users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retrieve a temple’s news from the database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a control (e.g. add, update, delete link) for administrator users to choose.</w:t>
            </w:r>
          </w:p>
          <w:p w:rsid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delete link with a related news topic</w:t>
            </w:r>
          </w:p>
          <w:p w:rsid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ask for the confirmation of administrator users to delete the news information.</w:t>
            </w:r>
          </w:p>
          <w:p w:rsidR="006C5A9C" w:rsidRP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35"/>
                <w:lang w:bidi="th-TH"/>
              </w:rPr>
              <w:t>Administrator click “Yes or No” button.</w:t>
            </w:r>
          </w:p>
          <w:p w:rsid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record a temple’s news to the database.</w:t>
            </w:r>
          </w:p>
          <w:p w:rsidR="006C5A9C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6C5A9C">
              <w:rPr>
                <w:rFonts w:asciiTheme="minorBidi" w:hAnsiTheme="minorBidi"/>
                <w:sz w:val="28"/>
                <w:szCs w:val="28"/>
              </w:rPr>
              <w:t>The system shall provide an interface to show the completion message (“Update Successful) to users.</w:t>
            </w:r>
          </w:p>
          <w:p w:rsidR="006C5A9C" w:rsidRPr="00526825" w:rsidRDefault="006C5A9C" w:rsidP="006C5A9C">
            <w:pPr>
              <w:pStyle w:val="aa"/>
              <w:numPr>
                <w:ilvl w:val="0"/>
                <w:numId w:val="36"/>
              </w:numPr>
              <w:rPr>
                <w:rFonts w:asciiTheme="minorBidi" w:hAnsiTheme="minorBidi"/>
                <w:sz w:val="28"/>
                <w:szCs w:val="28"/>
              </w:rPr>
            </w:pPr>
            <w:r w:rsidRPr="00526825">
              <w:rPr>
                <w:rFonts w:asciiTheme="minorBidi" w:hAnsiTheme="minorBidi"/>
                <w:sz w:val="28"/>
                <w:szCs w:val="28"/>
              </w:rPr>
              <w:t>Use case ends.</w:t>
            </w:r>
          </w:p>
        </w:tc>
      </w:tr>
      <w:tr w:rsidR="006C5A9C" w:rsidRPr="00AC72BE" w:rsidTr="005F7470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6C5A9C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 xml:space="preserve">In </w:t>
            </w:r>
            <w:r w:rsidR="004401E9">
              <w:rPr>
                <w:rFonts w:asciiTheme="minorBidi" w:hAnsiTheme="minorBidi" w:cstheme="minorBidi"/>
                <w:sz w:val="28"/>
                <w:szCs w:val="28"/>
              </w:rPr>
              <w:t>the step 12</w:t>
            </w:r>
            <w:r>
              <w:rPr>
                <w:rFonts w:asciiTheme="minorBidi" w:hAnsiTheme="minorBidi" w:cstheme="minorBidi"/>
                <w:sz w:val="28"/>
                <w:szCs w:val="28"/>
              </w:rPr>
              <w:t xml:space="preserve"> of Flow of Events, the system cannot record a temple’s news to the database</w:t>
            </w:r>
          </w:p>
          <w:p w:rsidR="006C5A9C" w:rsidRDefault="006C5A9C" w:rsidP="006C5A9C">
            <w:pPr>
              <w:pStyle w:val="aa"/>
              <w:numPr>
                <w:ilvl w:val="0"/>
                <w:numId w:val="3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526825">
              <w:rPr>
                <w:rFonts w:asciiTheme="minorBidi" w:hAnsiTheme="minorBidi" w:cstheme="minorBidi"/>
                <w:sz w:val="28"/>
                <w:szCs w:val="28"/>
              </w:rPr>
              <w:t>The system shall provide an interface to show the error message (“Update Unsuccessful, Please try again!”) to users.</w:t>
            </w:r>
          </w:p>
          <w:p w:rsidR="006C5A9C" w:rsidRPr="00526825" w:rsidRDefault="006C5A9C" w:rsidP="006C5A9C">
            <w:pPr>
              <w:pStyle w:val="aa"/>
              <w:numPr>
                <w:ilvl w:val="0"/>
                <w:numId w:val="37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se case ends.</w:t>
            </w:r>
          </w:p>
        </w:tc>
      </w:tr>
      <w:tr w:rsidR="006C5A9C" w:rsidRPr="00AC72BE" w:rsidTr="005F7470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6C5A9C" w:rsidRPr="00AC72BE" w:rsidRDefault="006C5A9C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6C5A9C" w:rsidRPr="00AC72BE" w:rsidTr="005F7470">
        <w:trPr>
          <w:trHeight w:val="577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C5A9C" w:rsidRPr="00AC72BE" w:rsidTr="005F7470">
        <w:trPr>
          <w:trHeight w:val="577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6C5A9C" w:rsidRPr="00AC72BE" w:rsidTr="005F7470">
        <w:trPr>
          <w:trHeight w:val="577"/>
        </w:trPr>
        <w:tc>
          <w:tcPr>
            <w:tcW w:w="224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6C5A9C" w:rsidRPr="00AC72BE" w:rsidRDefault="006C5A9C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6C5A9C" w:rsidRDefault="006C5A9C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tbl>
      <w:tblPr>
        <w:tblW w:w="9606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48"/>
        <w:gridCol w:w="7358"/>
      </w:tblGrid>
      <w:tr w:rsidR="00936E2B" w:rsidRPr="00AC72BE" w:rsidTr="005F7470">
        <w:trPr>
          <w:trHeight w:val="546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lastRenderedPageBreak/>
              <w:t>Use Case ID:</w:t>
            </w:r>
          </w:p>
        </w:tc>
        <w:tc>
          <w:tcPr>
            <w:tcW w:w="7358" w:type="dxa"/>
          </w:tcPr>
          <w:p w:rsidR="00936E2B" w:rsidRPr="00AC72BE" w:rsidRDefault="00936E2B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UC-24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Use Case Name:</w:t>
            </w:r>
          </w:p>
        </w:tc>
        <w:tc>
          <w:tcPr>
            <w:tcW w:w="7358" w:type="dxa"/>
          </w:tcPr>
          <w:p w:rsidR="00936E2B" w:rsidRPr="007E6FB7" w:rsidRDefault="00936E2B" w:rsidP="005F7470">
            <w:pPr>
              <w:rPr>
                <w:rFonts w:asciiTheme="minorBidi" w:hAnsiTheme="minorBidi" w:cstheme="minorBidi"/>
                <w:sz w:val="28"/>
                <w:szCs w:val="28"/>
                <w:cs/>
                <w:lang w:bidi="th-TH"/>
              </w:rPr>
            </w:pP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Update the temple’</w:t>
            </w:r>
            <w:r w:rsidRPr="00936E2B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s annual activity</w:t>
            </w:r>
            <w:r w:rsidRPr="007E6FB7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eveloped By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b2store Group.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Date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17-04-2015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  <w:tcBorders>
              <w:top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Super Use Case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ctor(s):</w:t>
            </w:r>
          </w:p>
        </w:tc>
        <w:tc>
          <w:tcPr>
            <w:tcW w:w="735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.</w:t>
            </w:r>
          </w:p>
        </w:tc>
      </w:tr>
      <w:tr w:rsidR="00936E2B" w:rsidRPr="00AC72BE" w:rsidTr="005F7470">
        <w:trPr>
          <w:trHeight w:val="456"/>
        </w:trPr>
        <w:tc>
          <w:tcPr>
            <w:tcW w:w="2248" w:type="dxa"/>
            <w:tcBorders>
              <w:bottom w:val="single" w:sz="4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Brief Description:</w:t>
            </w:r>
          </w:p>
        </w:tc>
        <w:tc>
          <w:tcPr>
            <w:tcW w:w="7358" w:type="dxa"/>
            <w:tcBorders>
              <w:bottom w:val="single" w:sz="4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an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u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pdate the temple’</w:t>
            </w:r>
            <w:r w:rsidRPr="00936E2B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s annual activity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of the temple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in 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the temple’s website.</w:t>
            </w:r>
          </w:p>
        </w:tc>
      </w:tr>
      <w:tr w:rsidR="00936E2B" w:rsidRPr="00AC72BE" w:rsidTr="005F7470">
        <w:trPr>
          <w:trHeight w:val="84"/>
        </w:trPr>
        <w:tc>
          <w:tcPr>
            <w:tcW w:w="2248" w:type="dxa"/>
            <w:tcBorders>
              <w:top w:val="single" w:sz="4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Trigger:</w:t>
            </w:r>
          </w:p>
        </w:tc>
        <w:tc>
          <w:tcPr>
            <w:tcW w:w="7358" w:type="dxa"/>
            <w:tcBorders>
              <w:top w:val="single" w:sz="4" w:space="0" w:color="auto"/>
            </w:tcBorders>
          </w:tcPr>
          <w:p w:rsidR="00936E2B" w:rsidRPr="00AC72BE" w:rsidRDefault="00936E2B" w:rsidP="00936E2B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 xml:space="preserve">sers choose to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u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pdate the temple’</w:t>
            </w:r>
            <w:r w:rsidRPr="00936E2B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s annual activity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>
              <w:rPr>
                <w:rFonts w:ascii="Cordia New" w:hAnsi="Cordia New" w:cs="Cordia New"/>
                <w:color w:val="000000"/>
                <w:sz w:val="28"/>
                <w:szCs w:val="28"/>
              </w:rPr>
              <w:t>in</w:t>
            </w:r>
            <w:r w:rsidRPr="00E52EE5">
              <w:rPr>
                <w:rFonts w:ascii="Cordia New" w:hAnsi="Cordia New" w:cs="Cordia New"/>
                <w:color w:val="000000"/>
                <w:sz w:val="28"/>
                <w:szCs w:val="28"/>
              </w:rPr>
              <w:t xml:space="preserve"> 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the temple’s website.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  <w:tcBorders>
              <w:bottom w:val="single" w:sz="6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e-conditions:</w:t>
            </w:r>
          </w:p>
        </w:tc>
        <w:tc>
          <w:tcPr>
            <w:tcW w:w="7358" w:type="dxa"/>
            <w:tcBorders>
              <w:bottom w:val="single" w:sz="6" w:space="0" w:color="auto"/>
            </w:tcBorders>
          </w:tcPr>
          <w:p w:rsidR="00936E2B" w:rsidRDefault="00936E2B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 w:rsidRPr="00AC72BE"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on the temple’s website.</w:t>
            </w:r>
          </w:p>
          <w:p w:rsidR="00936E2B" w:rsidRPr="00810B9D" w:rsidRDefault="00936E2B" w:rsidP="005F7470">
            <w:pPr>
              <w:rPr>
                <w:rFonts w:asciiTheme="minorBidi" w:hAnsiTheme="minorBidi" w:cstheme="minorBidi"/>
                <w:sz w:val="28"/>
                <w:szCs w:val="28"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  <w:t xml:space="preserve"> 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are already logged-in in the system.</w:t>
            </w:r>
          </w:p>
        </w:tc>
      </w:tr>
      <w:tr w:rsidR="00936E2B" w:rsidRPr="00AC72BE" w:rsidTr="005F7470">
        <w:trPr>
          <w:trHeight w:val="546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ost-condi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AC72BE" w:rsidRDefault="00936E2B" w:rsidP="00877E92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Administrator u</w:t>
            </w:r>
            <w:r w:rsidRPr="00AC72BE">
              <w:rPr>
                <w:rFonts w:asciiTheme="minorBidi" w:hAnsiTheme="minorBidi" w:cstheme="minorBidi"/>
                <w:sz w:val="28"/>
                <w:szCs w:val="28"/>
              </w:rPr>
              <w:t>sers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are already </w:t>
            </w:r>
            <w:r w:rsidR="00D144A2">
              <w:rPr>
                <w:rFonts w:asciiTheme="minorBidi" w:hAnsiTheme="minorBidi" w:cstheme="minorBidi"/>
                <w:sz w:val="28"/>
                <w:szCs w:val="28"/>
                <w:lang w:bidi="th-TH"/>
              </w:rPr>
              <w:t>updated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 xml:space="preserve"> </w:t>
            </w:r>
            <w:r w:rsidR="00D144A2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the temple’</w:t>
            </w:r>
            <w:r w:rsidR="00D144A2" w:rsidRPr="00936E2B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>s annual activity</w:t>
            </w:r>
            <w:r w:rsidR="00877E92">
              <w:rPr>
                <w:rFonts w:ascii="Cordia New" w:hAnsi="Cordia New" w:cs="Cordia New"/>
                <w:color w:val="000000"/>
                <w:sz w:val="28"/>
                <w:szCs w:val="28"/>
                <w:lang w:bidi="th-TH"/>
              </w:rPr>
              <w:t xml:space="preserve"> in the temple’s website</w:t>
            </w:r>
            <w:r>
              <w:rPr>
                <w:rFonts w:asciiTheme="minorBidi" w:hAnsiTheme="minorBidi" w:cstheme="minorBidi"/>
                <w:sz w:val="28"/>
                <w:szCs w:val="28"/>
                <w:lang w:bidi="th-TH"/>
              </w:rPr>
              <w:t>.</w:t>
            </w:r>
          </w:p>
        </w:tc>
      </w:tr>
      <w:tr w:rsidR="00936E2B" w:rsidRPr="00AC72BE" w:rsidTr="005F7470">
        <w:trPr>
          <w:trHeight w:val="1251"/>
        </w:trPr>
        <w:tc>
          <w:tcPr>
            <w:tcW w:w="2248" w:type="dxa"/>
            <w:tcBorders>
              <w:top w:val="single" w:sz="12" w:space="0" w:color="auto"/>
              <w:bottom w:val="single" w:sz="6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Flow of Events:</w:t>
            </w:r>
          </w:p>
        </w:tc>
        <w:tc>
          <w:tcPr>
            <w:tcW w:w="7358" w:type="dxa"/>
            <w:tcBorders>
              <w:top w:val="single" w:sz="12" w:space="0" w:color="auto"/>
              <w:bottom w:val="single" w:sz="6" w:space="0" w:color="auto"/>
            </w:tcBorders>
          </w:tcPr>
          <w:p w:rsidR="00936E2B" w:rsidRDefault="00877E92" w:rsidP="00877E92">
            <w:pPr>
              <w:pStyle w:val="aa"/>
              <w:numPr>
                <w:ilvl w:val="0"/>
                <w:numId w:val="38"/>
              </w:numPr>
              <w:rPr>
                <w:rFonts w:asciiTheme="minorBidi" w:hAnsiTheme="minorBidi"/>
                <w:sz w:val="28"/>
                <w:szCs w:val="28"/>
              </w:rPr>
            </w:pPr>
            <w:r w:rsidRPr="00877E92">
              <w:rPr>
                <w:rFonts w:asciiTheme="minorBidi" w:hAnsiTheme="minorBidi"/>
                <w:sz w:val="28"/>
                <w:szCs w:val="28"/>
              </w:rPr>
              <w:t>The system shall provide a control (e.g. menu bar) for administrator users to choose.</w:t>
            </w:r>
          </w:p>
          <w:p w:rsidR="00877E92" w:rsidRDefault="00877E92" w:rsidP="00877E92">
            <w:pPr>
              <w:pStyle w:val="aa"/>
              <w:numPr>
                <w:ilvl w:val="0"/>
                <w:numId w:val="38"/>
              </w:numPr>
              <w:rPr>
                <w:rFonts w:asciiTheme="minorBidi" w:hAnsiTheme="minorBidi"/>
                <w:sz w:val="28"/>
                <w:szCs w:val="28"/>
              </w:rPr>
            </w:pPr>
            <w:r>
              <w:rPr>
                <w:rFonts w:asciiTheme="minorBidi" w:hAnsiTheme="minorBidi"/>
                <w:sz w:val="28"/>
                <w:szCs w:val="28"/>
              </w:rPr>
              <w:t>Administrator users click “Activity” button.</w:t>
            </w:r>
            <w:bookmarkStart w:id="0" w:name="_GoBack"/>
            <w:bookmarkEnd w:id="0"/>
          </w:p>
          <w:p w:rsidR="00877E92" w:rsidRPr="00877E92" w:rsidRDefault="00877E92" w:rsidP="00877E92">
            <w:pPr>
              <w:pStyle w:val="aa"/>
              <w:numPr>
                <w:ilvl w:val="0"/>
                <w:numId w:val="38"/>
              </w:numPr>
              <w:rPr>
                <w:rFonts w:asciiTheme="minorBidi" w:hAnsiTheme="minorBidi"/>
                <w:sz w:val="28"/>
                <w:szCs w:val="28"/>
              </w:rPr>
            </w:pPr>
            <w:r w:rsidRPr="00877E92">
              <w:rPr>
                <w:rFonts w:asciiTheme="minorBidi" w:hAnsiTheme="minorBidi"/>
                <w:sz w:val="28"/>
                <w:szCs w:val="28"/>
              </w:rPr>
              <w:t>The system shall provide a control (e.g. activity menu) for users to choose the type of temple’s activity.</w:t>
            </w:r>
          </w:p>
        </w:tc>
      </w:tr>
      <w:tr w:rsidR="00936E2B" w:rsidRPr="00AC72BE" w:rsidTr="005F7470">
        <w:trPr>
          <w:trHeight w:val="983"/>
        </w:trPr>
        <w:tc>
          <w:tcPr>
            <w:tcW w:w="224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lternative Flows and Exceptions:</w:t>
            </w:r>
          </w:p>
        </w:tc>
        <w:tc>
          <w:tcPr>
            <w:tcW w:w="7358" w:type="dxa"/>
            <w:tcBorders>
              <w:top w:val="single" w:sz="6" w:space="0" w:color="auto"/>
              <w:bottom w:val="single" w:sz="12" w:space="0" w:color="auto"/>
            </w:tcBorders>
          </w:tcPr>
          <w:p w:rsidR="00936E2B" w:rsidRPr="00526825" w:rsidRDefault="00936E2B" w:rsidP="00D144A2">
            <w:pPr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In the step 12</w:t>
            </w:r>
            <w:r w:rsidR="00D144A2">
              <w:rPr>
                <w:rFonts w:asciiTheme="minorBidi" w:hAnsiTheme="minorBidi" w:cstheme="minorBidi"/>
                <w:sz w:val="28"/>
                <w:szCs w:val="28"/>
              </w:rPr>
              <w:t xml:space="preserve"> of Flow of Events,</w:t>
            </w:r>
          </w:p>
        </w:tc>
      </w:tr>
      <w:tr w:rsidR="00936E2B" w:rsidRPr="00AC72BE" w:rsidTr="005F7470">
        <w:trPr>
          <w:trHeight w:val="577"/>
        </w:trPr>
        <w:tc>
          <w:tcPr>
            <w:tcW w:w="2248" w:type="dxa"/>
            <w:tcBorders>
              <w:top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Priority:</w:t>
            </w:r>
          </w:p>
        </w:tc>
        <w:tc>
          <w:tcPr>
            <w:tcW w:w="7358" w:type="dxa"/>
            <w:tcBorders>
              <w:top w:val="single" w:sz="12" w:space="0" w:color="auto"/>
            </w:tcBorders>
          </w:tcPr>
          <w:p w:rsidR="00936E2B" w:rsidRPr="00AC72BE" w:rsidRDefault="00936E2B" w:rsidP="005F7470">
            <w:pPr>
              <w:rPr>
                <w:rFonts w:asciiTheme="minorBidi" w:hAnsiTheme="minorBidi" w:cstheme="minorBidi" w:hint="cs"/>
                <w:sz w:val="28"/>
                <w:szCs w:val="28"/>
                <w:cs/>
                <w:lang w:bidi="th-TH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ormal</w:t>
            </w:r>
          </w:p>
        </w:tc>
      </w:tr>
      <w:tr w:rsidR="00936E2B" w:rsidRPr="00AC72BE" w:rsidTr="005F7470">
        <w:trPr>
          <w:trHeight w:val="577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-Behavioral Requirements:</w:t>
            </w:r>
          </w:p>
        </w:tc>
        <w:tc>
          <w:tcPr>
            <w:tcW w:w="735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936E2B" w:rsidRPr="00AC72BE" w:rsidTr="005F7470">
        <w:trPr>
          <w:trHeight w:val="577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Assumptions:</w:t>
            </w:r>
          </w:p>
        </w:tc>
        <w:tc>
          <w:tcPr>
            <w:tcW w:w="735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  <w:tr w:rsidR="00936E2B" w:rsidRPr="00AC72BE" w:rsidTr="005F7470">
        <w:trPr>
          <w:trHeight w:val="577"/>
        </w:trPr>
        <w:tc>
          <w:tcPr>
            <w:tcW w:w="224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te and Issues:</w:t>
            </w:r>
          </w:p>
        </w:tc>
        <w:tc>
          <w:tcPr>
            <w:tcW w:w="7358" w:type="dxa"/>
          </w:tcPr>
          <w:p w:rsidR="00936E2B" w:rsidRPr="00AC72BE" w:rsidRDefault="00936E2B" w:rsidP="005F7470">
            <w:pPr>
              <w:rPr>
                <w:rFonts w:asciiTheme="minorBidi" w:hAnsiTheme="minorBidi" w:cstheme="minorBidi"/>
                <w:sz w:val="28"/>
                <w:szCs w:val="28"/>
              </w:rPr>
            </w:pPr>
            <w:r w:rsidRPr="00AC72BE">
              <w:rPr>
                <w:rFonts w:asciiTheme="minorBidi" w:hAnsiTheme="minorBidi" w:cstheme="minorBidi"/>
                <w:sz w:val="28"/>
                <w:szCs w:val="28"/>
              </w:rPr>
              <w:t>None</w:t>
            </w:r>
          </w:p>
        </w:tc>
      </w:tr>
    </w:tbl>
    <w:p w:rsidR="00936E2B" w:rsidRDefault="00936E2B">
      <w:pPr>
        <w:rPr>
          <w:rFonts w:asciiTheme="minorBidi" w:hAnsiTheme="minorBidi" w:cstheme="minorBidi"/>
          <w:sz w:val="28"/>
          <w:szCs w:val="28"/>
          <w:lang w:bidi="th-TH"/>
        </w:rPr>
      </w:pPr>
    </w:p>
    <w:p w:rsidR="00936E2B" w:rsidRPr="00AC72BE" w:rsidRDefault="00936E2B">
      <w:pPr>
        <w:rPr>
          <w:rFonts w:asciiTheme="minorBidi" w:hAnsiTheme="minorBidi" w:cstheme="minorBidi" w:hint="cs"/>
          <w:sz w:val="28"/>
          <w:szCs w:val="28"/>
          <w:cs/>
          <w:lang w:bidi="th-TH"/>
        </w:rPr>
      </w:pPr>
    </w:p>
    <w:sectPr w:rsidR="00936E2B" w:rsidRPr="00AC72BE" w:rsidSect="00D3629D">
      <w:headerReference w:type="default" r:id="rId7"/>
      <w:pgSz w:w="12240" w:h="15840" w:code="1"/>
      <w:pgMar w:top="1440" w:right="1440" w:bottom="1135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C27" w:rsidRDefault="00EC0C27">
      <w:r>
        <w:separator/>
      </w:r>
    </w:p>
  </w:endnote>
  <w:endnote w:type="continuationSeparator" w:id="0">
    <w:p w:rsidR="00EC0C27" w:rsidRDefault="00EC0C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C27" w:rsidRDefault="00EC0C27">
      <w:r>
        <w:separator/>
      </w:r>
    </w:p>
  </w:footnote>
  <w:footnote w:type="continuationSeparator" w:id="0">
    <w:p w:rsidR="00EC0C27" w:rsidRDefault="00EC0C2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F7E54" w:rsidRDefault="008F7E54">
    <w:pPr>
      <w:pStyle w:val="a5"/>
      <w:tabs>
        <w:tab w:val="clear" w:pos="8640"/>
        <w:tab w:val="right" w:pos="936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63697"/>
    <w:multiLevelType w:val="hybridMultilevel"/>
    <w:tmpl w:val="6616E8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414AF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AD2A0A"/>
    <w:multiLevelType w:val="hybridMultilevel"/>
    <w:tmpl w:val="C4B03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F991113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3265C0A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EF7BA3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F06A98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F42894"/>
    <w:multiLevelType w:val="hybridMultilevel"/>
    <w:tmpl w:val="32289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E958A9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EDF0B5E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263605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AB6630"/>
    <w:multiLevelType w:val="hybridMultilevel"/>
    <w:tmpl w:val="171607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B867053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3754742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72E1653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961D7B"/>
    <w:multiLevelType w:val="hybridMultilevel"/>
    <w:tmpl w:val="32289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023F6B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2A320ED"/>
    <w:multiLevelType w:val="hybridMultilevel"/>
    <w:tmpl w:val="FE56E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6917B67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6A26C8D"/>
    <w:multiLevelType w:val="hybridMultilevel"/>
    <w:tmpl w:val="A96E8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B5C5696"/>
    <w:multiLevelType w:val="hybridMultilevel"/>
    <w:tmpl w:val="322894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B14246"/>
    <w:multiLevelType w:val="hybridMultilevel"/>
    <w:tmpl w:val="9E6AEC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2FA7D89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EA6549"/>
    <w:multiLevelType w:val="hybridMultilevel"/>
    <w:tmpl w:val="C4B035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F58007B"/>
    <w:multiLevelType w:val="hybridMultilevel"/>
    <w:tmpl w:val="769237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3544C7C"/>
    <w:multiLevelType w:val="hybridMultilevel"/>
    <w:tmpl w:val="9BEEA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4E0450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6744646"/>
    <w:multiLevelType w:val="hybridMultilevel"/>
    <w:tmpl w:val="A96E8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DC86D17"/>
    <w:multiLevelType w:val="hybridMultilevel"/>
    <w:tmpl w:val="FE56E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E614611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435B1A"/>
    <w:multiLevelType w:val="hybridMultilevel"/>
    <w:tmpl w:val="92F41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25F723A"/>
    <w:multiLevelType w:val="hybridMultilevel"/>
    <w:tmpl w:val="A96E8E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535394E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5BE5468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8CD23DB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C5B12FD"/>
    <w:multiLevelType w:val="hybridMultilevel"/>
    <w:tmpl w:val="2048B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F0D7779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C44C2E"/>
    <w:multiLevelType w:val="hybridMultilevel"/>
    <w:tmpl w:val="65F61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2"/>
  </w:num>
  <w:num w:numId="4">
    <w:abstractNumId w:val="4"/>
  </w:num>
  <w:num w:numId="5">
    <w:abstractNumId w:val="1"/>
  </w:num>
  <w:num w:numId="6">
    <w:abstractNumId w:val="33"/>
  </w:num>
  <w:num w:numId="7">
    <w:abstractNumId w:val="29"/>
  </w:num>
  <w:num w:numId="8">
    <w:abstractNumId w:val="3"/>
  </w:num>
  <w:num w:numId="9">
    <w:abstractNumId w:val="35"/>
  </w:num>
  <w:num w:numId="10">
    <w:abstractNumId w:val="13"/>
  </w:num>
  <w:num w:numId="11">
    <w:abstractNumId w:val="34"/>
  </w:num>
  <w:num w:numId="12">
    <w:abstractNumId w:val="30"/>
  </w:num>
  <w:num w:numId="13">
    <w:abstractNumId w:val="17"/>
  </w:num>
  <w:num w:numId="14">
    <w:abstractNumId w:val="2"/>
  </w:num>
  <w:num w:numId="15">
    <w:abstractNumId w:val="0"/>
  </w:num>
  <w:num w:numId="16">
    <w:abstractNumId w:val="16"/>
  </w:num>
  <w:num w:numId="17">
    <w:abstractNumId w:val="5"/>
  </w:num>
  <w:num w:numId="18">
    <w:abstractNumId w:val="36"/>
  </w:num>
  <w:num w:numId="19">
    <w:abstractNumId w:val="14"/>
  </w:num>
  <w:num w:numId="20">
    <w:abstractNumId w:val="21"/>
  </w:num>
  <w:num w:numId="21">
    <w:abstractNumId w:val="26"/>
  </w:num>
  <w:num w:numId="22">
    <w:abstractNumId w:val="18"/>
  </w:num>
  <w:num w:numId="23">
    <w:abstractNumId w:val="37"/>
  </w:num>
  <w:num w:numId="24">
    <w:abstractNumId w:val="10"/>
  </w:num>
  <w:num w:numId="25">
    <w:abstractNumId w:val="11"/>
  </w:num>
  <w:num w:numId="26">
    <w:abstractNumId w:val="28"/>
  </w:num>
  <w:num w:numId="27">
    <w:abstractNumId w:val="23"/>
  </w:num>
  <w:num w:numId="28">
    <w:abstractNumId w:val="32"/>
  </w:num>
  <w:num w:numId="29">
    <w:abstractNumId w:val="9"/>
  </w:num>
  <w:num w:numId="30">
    <w:abstractNumId w:val="22"/>
  </w:num>
  <w:num w:numId="31">
    <w:abstractNumId w:val="25"/>
  </w:num>
  <w:num w:numId="32">
    <w:abstractNumId w:val="15"/>
  </w:num>
  <w:num w:numId="33">
    <w:abstractNumId w:val="31"/>
  </w:num>
  <w:num w:numId="34">
    <w:abstractNumId w:val="19"/>
  </w:num>
  <w:num w:numId="35">
    <w:abstractNumId w:val="20"/>
  </w:num>
  <w:num w:numId="36">
    <w:abstractNumId w:val="7"/>
  </w:num>
  <w:num w:numId="37">
    <w:abstractNumId w:val="27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3srA0sTAyNrS0NDJS0lEKTi0uzszPAymwqAUANJ56WiwAAAA="/>
  </w:docVars>
  <w:rsids>
    <w:rsidRoot w:val="00561980"/>
    <w:rsid w:val="00016FA2"/>
    <w:rsid w:val="000418D8"/>
    <w:rsid w:val="000D13E6"/>
    <w:rsid w:val="00126202"/>
    <w:rsid w:val="00151809"/>
    <w:rsid w:val="00152139"/>
    <w:rsid w:val="00170E47"/>
    <w:rsid w:val="00196BF1"/>
    <w:rsid w:val="001F3630"/>
    <w:rsid w:val="001F6E69"/>
    <w:rsid w:val="00223969"/>
    <w:rsid w:val="0024245D"/>
    <w:rsid w:val="00272E07"/>
    <w:rsid w:val="002734D9"/>
    <w:rsid w:val="002A4876"/>
    <w:rsid w:val="003A6850"/>
    <w:rsid w:val="003C3669"/>
    <w:rsid w:val="003E6C5A"/>
    <w:rsid w:val="004216CD"/>
    <w:rsid w:val="004401E9"/>
    <w:rsid w:val="00453CDF"/>
    <w:rsid w:val="00474DD1"/>
    <w:rsid w:val="004872B7"/>
    <w:rsid w:val="0049215F"/>
    <w:rsid w:val="004C597C"/>
    <w:rsid w:val="004F3366"/>
    <w:rsid w:val="00511B89"/>
    <w:rsid w:val="00526825"/>
    <w:rsid w:val="00530590"/>
    <w:rsid w:val="00542E8A"/>
    <w:rsid w:val="005576B7"/>
    <w:rsid w:val="00561980"/>
    <w:rsid w:val="005857CF"/>
    <w:rsid w:val="005E5E62"/>
    <w:rsid w:val="005F6713"/>
    <w:rsid w:val="0062246C"/>
    <w:rsid w:val="00693ED6"/>
    <w:rsid w:val="006A57AE"/>
    <w:rsid w:val="006C5A9C"/>
    <w:rsid w:val="00711A7A"/>
    <w:rsid w:val="00734A0B"/>
    <w:rsid w:val="007517E6"/>
    <w:rsid w:val="00760226"/>
    <w:rsid w:val="00767485"/>
    <w:rsid w:val="007A1CBB"/>
    <w:rsid w:val="007B08B8"/>
    <w:rsid w:val="007E6FB7"/>
    <w:rsid w:val="00805074"/>
    <w:rsid w:val="00810B9D"/>
    <w:rsid w:val="00811EF3"/>
    <w:rsid w:val="00824C4F"/>
    <w:rsid w:val="00827C79"/>
    <w:rsid w:val="00876F05"/>
    <w:rsid w:val="0087737B"/>
    <w:rsid w:val="00877E92"/>
    <w:rsid w:val="008B266A"/>
    <w:rsid w:val="008F7E54"/>
    <w:rsid w:val="00936E2B"/>
    <w:rsid w:val="009A30CD"/>
    <w:rsid w:val="009F1C5C"/>
    <w:rsid w:val="00A85707"/>
    <w:rsid w:val="00A90D87"/>
    <w:rsid w:val="00AC1208"/>
    <w:rsid w:val="00AC72BE"/>
    <w:rsid w:val="00B14328"/>
    <w:rsid w:val="00B672CF"/>
    <w:rsid w:val="00B844F7"/>
    <w:rsid w:val="00C052D3"/>
    <w:rsid w:val="00CD03A0"/>
    <w:rsid w:val="00CE429C"/>
    <w:rsid w:val="00D05468"/>
    <w:rsid w:val="00D144A2"/>
    <w:rsid w:val="00D3629D"/>
    <w:rsid w:val="00D3631E"/>
    <w:rsid w:val="00D9697C"/>
    <w:rsid w:val="00DB21BC"/>
    <w:rsid w:val="00DB2237"/>
    <w:rsid w:val="00DC2C51"/>
    <w:rsid w:val="00DE18AF"/>
    <w:rsid w:val="00DF0EF3"/>
    <w:rsid w:val="00E02504"/>
    <w:rsid w:val="00E05FD1"/>
    <w:rsid w:val="00E52EE5"/>
    <w:rsid w:val="00E956C3"/>
    <w:rsid w:val="00EA49DF"/>
    <w:rsid w:val="00EC0C27"/>
    <w:rsid w:val="00F03F4C"/>
    <w:rsid w:val="00F1138D"/>
    <w:rsid w:val="00F81053"/>
    <w:rsid w:val="00FA5589"/>
    <w:rsid w:val="00FA7661"/>
    <w:rsid w:val="00FF3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379072A-4951-4A89-917D-77103779A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61980"/>
    <w:pPr>
      <w:spacing w:after="0" w:line="240" w:lineRule="auto"/>
    </w:pPr>
    <w:rPr>
      <w:rFonts w:ascii="Times New Roman" w:eastAsia="Times New Roman" w:hAnsi="Times New Roman" w:cs="Times New Roman"/>
      <w:szCs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qFormat/>
    <w:rsid w:val="00561980"/>
    <w:pPr>
      <w:spacing w:before="240" w:after="720"/>
      <w:jc w:val="right"/>
    </w:pPr>
    <w:rPr>
      <w:rFonts w:ascii="Arial" w:hAnsi="Arial"/>
      <w:b/>
      <w:kern w:val="28"/>
      <w:sz w:val="64"/>
    </w:rPr>
  </w:style>
  <w:style w:type="character" w:customStyle="1" w:styleId="a4">
    <w:name w:val="ชื่อเรื่อง อักขระ"/>
    <w:basedOn w:val="a0"/>
    <w:link w:val="a3"/>
    <w:rsid w:val="00561980"/>
    <w:rPr>
      <w:rFonts w:ascii="Arial" w:eastAsia="Times New Roman" w:hAnsi="Arial" w:cs="Times New Roman"/>
      <w:b/>
      <w:kern w:val="28"/>
      <w:sz w:val="64"/>
      <w:szCs w:val="20"/>
      <w:lang w:bidi="ar-SA"/>
    </w:rPr>
  </w:style>
  <w:style w:type="paragraph" w:styleId="a5">
    <w:name w:val="header"/>
    <w:basedOn w:val="a"/>
    <w:link w:val="a6"/>
    <w:rsid w:val="00561980"/>
    <w:pPr>
      <w:keepNext/>
      <w:tabs>
        <w:tab w:val="center" w:pos="4320"/>
        <w:tab w:val="right" w:pos="8640"/>
      </w:tabs>
    </w:pPr>
    <w:rPr>
      <w:b/>
      <w:i/>
      <w:sz w:val="20"/>
    </w:rPr>
  </w:style>
  <w:style w:type="character" w:customStyle="1" w:styleId="a6">
    <w:name w:val="หัวกระดาษ อักขระ"/>
    <w:basedOn w:val="a0"/>
    <w:link w:val="a5"/>
    <w:rsid w:val="00561980"/>
    <w:rPr>
      <w:rFonts w:ascii="Times New Roman" w:eastAsia="Times New Roman" w:hAnsi="Times New Roman" w:cs="Times New Roman"/>
      <w:b/>
      <w:i/>
      <w:sz w:val="20"/>
      <w:szCs w:val="20"/>
      <w:lang w:bidi="ar-SA"/>
    </w:rPr>
  </w:style>
  <w:style w:type="character" w:styleId="a7">
    <w:name w:val="page number"/>
    <w:basedOn w:val="a0"/>
    <w:rsid w:val="00561980"/>
  </w:style>
  <w:style w:type="paragraph" w:styleId="a8">
    <w:name w:val="footer"/>
    <w:basedOn w:val="a"/>
    <w:link w:val="a9"/>
    <w:uiPriority w:val="99"/>
    <w:unhideWhenUsed/>
    <w:rsid w:val="007517E6"/>
    <w:pPr>
      <w:tabs>
        <w:tab w:val="center" w:pos="4513"/>
        <w:tab w:val="right" w:pos="9026"/>
      </w:tabs>
    </w:pPr>
  </w:style>
  <w:style w:type="character" w:customStyle="1" w:styleId="a9">
    <w:name w:val="ท้ายกระดาษ อักขระ"/>
    <w:basedOn w:val="a0"/>
    <w:link w:val="a8"/>
    <w:uiPriority w:val="99"/>
    <w:rsid w:val="007517E6"/>
    <w:rPr>
      <w:rFonts w:ascii="Times New Roman" w:eastAsia="Times New Roman" w:hAnsi="Times New Roman" w:cs="Times New Roman"/>
      <w:szCs w:val="20"/>
      <w:lang w:bidi="ar-SA"/>
    </w:rPr>
  </w:style>
  <w:style w:type="paragraph" w:styleId="aa">
    <w:name w:val="List Paragraph"/>
    <w:basedOn w:val="a"/>
    <w:uiPriority w:val="34"/>
    <w:qFormat/>
    <w:rsid w:val="00AC12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462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6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6</Pages>
  <Words>4830</Words>
  <Characters>27536</Characters>
  <Application>Microsoft Office Word</Application>
  <DocSecurity>0</DocSecurity>
  <Lines>229</Lines>
  <Paragraphs>6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gg</dc:creator>
  <cp:lastModifiedBy>TuA sasujit</cp:lastModifiedBy>
  <cp:revision>44</cp:revision>
  <dcterms:created xsi:type="dcterms:W3CDTF">2015-04-17T07:22:00Z</dcterms:created>
  <dcterms:modified xsi:type="dcterms:W3CDTF">2015-04-18T10:26:00Z</dcterms:modified>
</cp:coreProperties>
</file>